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5D95D" w14:textId="3D673619" w:rsidR="00105EA9" w:rsidRDefault="000923BB" w:rsidP="00E33BE6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jc w:val="both"/>
        <w:rPr>
          <w:rFonts w:eastAsia="Segoe UI Light" w:cs="Segoe UI Light"/>
          <w:color w:val="auto"/>
        </w:rPr>
      </w:pPr>
      <w:r w:rsidRPr="004D2A04">
        <w:rPr>
          <w:rFonts w:ascii="Segoe UI Light" w:eastAsia="Segoe UI Light" w:hAnsi="Segoe UI Light" w:cs="Segoe UI Light"/>
          <w:b/>
          <w:bCs/>
          <w:noProof/>
          <w:color w:val="auto"/>
          <w:sz w:val="44"/>
          <w:szCs w:val="38"/>
          <w:lang w:val="en-NZ" w:eastAsia="en-NZ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07C60418" wp14:editId="696FA622">
                <wp:simplePos x="0" y="0"/>
                <wp:positionH relativeFrom="margin">
                  <wp:align>right</wp:align>
                </wp:positionH>
                <wp:positionV relativeFrom="page">
                  <wp:posOffset>152400</wp:posOffset>
                </wp:positionV>
                <wp:extent cx="6419850" cy="952500"/>
                <wp:effectExtent l="0" t="0" r="0" b="0"/>
                <wp:wrapTopAndBottom distT="152400" distB="152400"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9850" cy="952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930" w:type="dxa"/>
                              <w:tblInd w:w="704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5"/>
                              <w:gridCol w:w="3488"/>
                              <w:gridCol w:w="576"/>
                              <w:gridCol w:w="2113"/>
                              <w:gridCol w:w="606"/>
                              <w:gridCol w:w="1632"/>
                            </w:tblGrid>
                            <w:tr w:rsidR="009A2B27" w14:paraId="4B07EE26" w14:textId="77777777" w:rsidTr="00781B34">
                              <w:trPr>
                                <w:trHeight w:val="269"/>
                              </w:trPr>
                              <w:tc>
                                <w:tcPr>
                                  <w:tcW w:w="8930" w:type="dxa"/>
                                  <w:gridSpan w:val="6"/>
                                  <w:vAlign w:val="bottom"/>
                                </w:tcPr>
                                <w:p w14:paraId="4427EEFB" w14:textId="56CD7934" w:rsidR="009A2B27" w:rsidRDefault="009A2B27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</w:pPr>
                                  <w:r w:rsidRPr="00914D87">
                                    <w:rPr>
                                      <w:rFonts w:ascii="Segoe UI Light" w:eastAsia="Segoe UI Light" w:hAnsi="Segoe UI Light" w:cs="Segoe UI Light"/>
                                      <w:b/>
                                      <w:bCs/>
                                      <w:sz w:val="44"/>
                                      <w:szCs w:val="38"/>
                                    </w:rPr>
                                    <w:t>Tom Dinh</w:t>
                                  </w:r>
                                </w:p>
                              </w:tc>
                            </w:tr>
                            <w:tr w:rsidR="00A71D1F" w:rsidRPr="00781B34" w14:paraId="134BD93E" w14:textId="77777777" w:rsidTr="00F11FD5">
                              <w:trPr>
                                <w:trHeight w:val="269"/>
                              </w:trPr>
                              <w:tc>
                                <w:tcPr>
                                  <w:tcW w:w="515" w:type="dxa"/>
                                  <w:vAlign w:val="bottom"/>
                                </w:tcPr>
                                <w:p w14:paraId="4DE47174" w14:textId="285A9F4C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sz w:val="28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4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59E3415F" wp14:editId="7E4FC568">
                                        <wp:extent cx="175565" cy="175565"/>
                                        <wp:effectExtent l="0" t="0" r="0" b="0"/>
                                        <wp:docPr id="16" name="Graphic 16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Download?provider=MicrosoftIcon&amp;fileName=Receiver.sv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2600" cy="242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488" w:type="dxa"/>
                                  <w:vAlign w:val="bottom"/>
                                </w:tcPr>
                                <w:p w14:paraId="5C369204" w14:textId="5DF9C08E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  <w:t>0226455891</w:t>
                                  </w:r>
                                </w:p>
                              </w:tc>
                              <w:tc>
                                <w:tcPr>
                                  <w:tcW w:w="576" w:type="dxa"/>
                                  <w:vAlign w:val="bottom"/>
                                </w:tcPr>
                                <w:p w14:paraId="38374C48" w14:textId="75E5DB40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ascii="Verdana" w:hAnsi="Verdana"/>
                                      <w:color w:val="FFFFFF"/>
                                      <w:sz w:val="20"/>
                                      <w:szCs w:val="18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0E1918F8" wp14:editId="73DF992A">
                                        <wp:extent cx="226364" cy="226364"/>
                                        <wp:effectExtent l="0" t="0" r="2540" b="2540"/>
                                        <wp:docPr id="17" name="Picture 1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linkedin-2048-black.png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8769" cy="23876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113" w:type="dxa"/>
                                  <w:vAlign w:val="bottom"/>
                                </w:tcPr>
                                <w:p w14:paraId="069C343B" w14:textId="40562DFE" w:rsidR="00A71D1F" w:rsidRPr="00781B34" w:rsidRDefault="00427E80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1" w:history="1">
                                    <w:proofErr w:type="spellStart"/>
                                    <w:r w:rsid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L</w:t>
                                    </w:r>
                                    <w:r w:rsidR="00A71D1F" w:rsidRPr="00781B3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inkedin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606" w:type="dxa"/>
                                  <w:vAlign w:val="bottom"/>
                                </w:tcPr>
                                <w:p w14:paraId="52230EE0" w14:textId="48D14985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1FFE5C4B" wp14:editId="7C276F13">
                                        <wp:extent cx="247650" cy="247650"/>
                                        <wp:effectExtent l="0" t="0" r="0" b="0"/>
                                        <wp:docPr id="18" name="Graphic 18" descr="Chat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Download?provider=MicrosoftIcon&amp;fileName=Chat.svg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60150" cy="2601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632" w:type="dxa"/>
                                  <w:vAlign w:val="bottom"/>
                                </w:tcPr>
                                <w:p w14:paraId="65E88056" w14:textId="45485CC5" w:rsidR="00A71D1F" w:rsidRPr="00781B34" w:rsidRDefault="00427E80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4" w:history="1">
                                    <w:r w:rsidR="00A71D1F" w:rsidRP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tom031.github.io</w:t>
                                    </w:r>
                                  </w:hyperlink>
                                </w:p>
                              </w:tc>
                            </w:tr>
                            <w:tr w:rsidR="00A71D1F" w:rsidRPr="00781B34" w14:paraId="0E5E881F" w14:textId="77777777" w:rsidTr="00F11FD5">
                              <w:trPr>
                                <w:trHeight w:val="220"/>
                              </w:trPr>
                              <w:tc>
                                <w:tcPr>
                                  <w:tcW w:w="515" w:type="dxa"/>
                                  <w:vAlign w:val="bottom"/>
                                </w:tcPr>
                                <w:p w14:paraId="5FD9E1E9" w14:textId="436FEE5B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sz w:val="28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4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1104AD88" wp14:editId="7B81FE23">
                                        <wp:extent cx="168250" cy="168250"/>
                                        <wp:effectExtent l="0" t="0" r="3810" b="3810"/>
                                        <wp:docPr id="19" name="Graphic 19" descr="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" name="Download?provider=MicrosoftIcon&amp;fileName=Envelope.svg"/>
                                                <pic:cNvPicPr/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88006" cy="18800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488" w:type="dxa"/>
                                  <w:vAlign w:val="bottom"/>
                                </w:tcPr>
                                <w:p w14:paraId="43016282" w14:textId="6253E65F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eastAsia="Segoe UI Light" w:cs="Segoe UI Light"/>
                                      <w:sz w:val="22"/>
                                      <w:szCs w:val="22"/>
                                      <w:u w:color="000000"/>
                                    </w:rPr>
                                    <w:t>tomdinhnz@gmail.com</w:t>
                                  </w:r>
                                </w:p>
                              </w:tc>
                              <w:tc>
                                <w:tcPr>
                                  <w:tcW w:w="576" w:type="dxa"/>
                                  <w:vAlign w:val="bottom"/>
                                </w:tcPr>
                                <w:p w14:paraId="36424E41" w14:textId="4C599270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ascii="Verdana" w:hAnsi="Verdana"/>
                                      <w:color w:val="FFFFFF"/>
                                      <w:sz w:val="20"/>
                                      <w:szCs w:val="18"/>
                                      <w:lang w:val="pt-PT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2353A569" wp14:editId="213F7264">
                                        <wp:extent cx="224790" cy="235822"/>
                                        <wp:effectExtent l="0" t="0" r="3810" b="0"/>
                                        <wp:docPr id="20" name="Picture 2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" name="mark-github.png"/>
                                                <pic:cNvPicPr/>
                                              </pic:nvPicPr>
                                              <pic:blipFill rotWithShape="1">
                                                <a:blip r:embed="rId1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35389" t="21759" r="36213" b="18656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9068" cy="26129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113" w:type="dxa"/>
                                  <w:vAlign w:val="bottom"/>
                                </w:tcPr>
                                <w:p w14:paraId="7064420A" w14:textId="0DE4C5F8" w:rsidR="00A71D1F" w:rsidRPr="00781B34" w:rsidRDefault="00427E80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8" w:history="1">
                                    <w:proofErr w:type="spellStart"/>
                                    <w:r w:rsid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G</w:t>
                                    </w:r>
                                    <w:r w:rsidR="00A71D1F" w:rsidRPr="00781B3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ithub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606" w:type="dxa"/>
                                  <w:vAlign w:val="bottom"/>
                                </w:tcPr>
                                <w:p w14:paraId="704D5261" w14:textId="37C81838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1255DB23" wp14:editId="02C48970">
                                        <wp:extent cx="207264" cy="207264"/>
                                        <wp:effectExtent l="0" t="0" r="2540" b="2540"/>
                                        <wp:docPr id="21" name="Picture 2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" name="stackoverflow1600.png"/>
                                                <pic:cNvPicPr/>
                                              </pic:nvPicPr>
                                              <pic:blipFill>
                                                <a:blip r:embed="rId1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8859" cy="20885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632" w:type="dxa"/>
                                  <w:vAlign w:val="bottom"/>
                                </w:tcPr>
                                <w:p w14:paraId="0DE67CE3" w14:textId="610CB2E4" w:rsidR="00A71D1F" w:rsidRPr="00781B34" w:rsidRDefault="00427E80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20" w:history="1">
                                    <w:proofErr w:type="spellStart"/>
                                    <w:r w:rsid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S</w:t>
                                    </w:r>
                                    <w:r w:rsidR="00A71D1F" w:rsidRPr="00781B3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tackoverflow</w:t>
                                    </w:r>
                                    <w:proofErr w:type="spellEnd"/>
                                  </w:hyperlink>
                                </w:p>
                              </w:tc>
                            </w:tr>
                          </w:tbl>
                          <w:p w14:paraId="2EB248FF" w14:textId="77777777" w:rsidR="002B3B5D" w:rsidRPr="00781B34" w:rsidRDefault="002B3B5D" w:rsidP="00F11FD5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wrap="square" lIns="45719" tIns="45719" rIns="45719" bIns="45719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C60418" id="officeArt object" o:spid="_x0000_s1026" style="position:absolute;left:0;text-align:left;margin-left:454.3pt;margin-top:12pt;width:505.5pt;height:75pt;z-index:251659264;visibility:visible;mso-wrap-style:square;mso-width-percent:0;mso-height-percent:0;mso-wrap-distance-left:12pt;mso-wrap-distance-top:12pt;mso-wrap-distance-right:12pt;mso-wrap-distance-bottom:12pt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" fillcolor="white [3212]" stroked="f" strokeweight="1pt">
                <v:stroke miterlimit="4"/>
                <v:textbox inset="1.27mm,1.27mm,1.27mm,1.27mm">
                  <w:txbxContent>
                    <w:tbl>
                      <w:tblPr>
                        <w:tblStyle w:val="TableGrid"/>
                        <w:tblW w:w="8930" w:type="dxa"/>
                        <w:tblInd w:w="704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5"/>
                        <w:gridCol w:w="3488"/>
                        <w:gridCol w:w="576"/>
                        <w:gridCol w:w="2113"/>
                        <w:gridCol w:w="606"/>
                        <w:gridCol w:w="1632"/>
                      </w:tblGrid>
                      <w:tr w:rsidR="009A2B27" w14:paraId="4B07EE26" w14:textId="77777777" w:rsidTr="00781B34">
                        <w:trPr>
                          <w:trHeight w:val="269"/>
                        </w:trPr>
                        <w:tc>
                          <w:tcPr>
                            <w:tcW w:w="8930" w:type="dxa"/>
                            <w:gridSpan w:val="6"/>
                            <w:vAlign w:val="bottom"/>
                          </w:tcPr>
                          <w:p w14:paraId="4427EEFB" w14:textId="56CD7934" w:rsidR="009A2B27" w:rsidRDefault="009A2B27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</w:pPr>
                            <w:r w:rsidRPr="00914D87">
                              <w:rPr>
                                <w:rFonts w:ascii="Segoe UI Light" w:eastAsia="Segoe UI Light" w:hAnsi="Segoe UI Light" w:cs="Segoe UI Light"/>
                                <w:b/>
                                <w:bCs/>
                                <w:sz w:val="44"/>
                                <w:szCs w:val="38"/>
                              </w:rPr>
                              <w:t>Tom Dinh</w:t>
                            </w:r>
                          </w:p>
                        </w:tc>
                      </w:tr>
                      <w:tr w:rsidR="00A71D1F" w:rsidRPr="00781B34" w14:paraId="134BD93E" w14:textId="77777777" w:rsidTr="00F11FD5">
                        <w:trPr>
                          <w:trHeight w:val="269"/>
                        </w:trPr>
                        <w:tc>
                          <w:tcPr>
                            <w:tcW w:w="515" w:type="dxa"/>
                            <w:vAlign w:val="bottom"/>
                          </w:tcPr>
                          <w:p w14:paraId="4DE47174" w14:textId="285A9F4C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sz w:val="28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14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59E3415F" wp14:editId="7E4FC568">
                                  <wp:extent cx="175565" cy="175565"/>
                                  <wp:effectExtent l="0" t="0" r="0" b="0"/>
                                  <wp:docPr id="16" name="Graphic 16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Download?provider=MicrosoftIcon&amp;fileName=Receiver.sv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2600" cy="242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488" w:type="dxa"/>
                            <w:vAlign w:val="bottom"/>
                          </w:tcPr>
                          <w:p w14:paraId="5C369204" w14:textId="5DF9C08E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  <w:t>0226455891</w:t>
                            </w:r>
                          </w:p>
                        </w:tc>
                        <w:tc>
                          <w:tcPr>
                            <w:tcW w:w="576" w:type="dxa"/>
                            <w:vAlign w:val="bottom"/>
                          </w:tcPr>
                          <w:p w14:paraId="38374C48" w14:textId="75E5DB40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ascii="Verdana" w:hAnsi="Verdana"/>
                                <w:color w:val="FFFFFF"/>
                                <w:sz w:val="20"/>
                                <w:szCs w:val="18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0E1918F8" wp14:editId="73DF992A">
                                  <wp:extent cx="226364" cy="226364"/>
                                  <wp:effectExtent l="0" t="0" r="2540" b="254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linkedin-2048-black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8769" cy="23876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113" w:type="dxa"/>
                            <w:vAlign w:val="bottom"/>
                          </w:tcPr>
                          <w:p w14:paraId="069C343B" w14:textId="40562DFE" w:rsidR="00A71D1F" w:rsidRPr="00781B34" w:rsidRDefault="00427E80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1" w:history="1">
                              <w:proofErr w:type="spellStart"/>
                              <w:r w:rsid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L</w:t>
                              </w:r>
                              <w:r w:rsidR="00A71D1F" w:rsidRPr="00781B3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inkedin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606" w:type="dxa"/>
                            <w:vAlign w:val="bottom"/>
                          </w:tcPr>
                          <w:p w14:paraId="52230EE0" w14:textId="48D14985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1FFE5C4B" wp14:editId="7C276F13">
                                  <wp:extent cx="247650" cy="247650"/>
                                  <wp:effectExtent l="0" t="0" r="0" b="0"/>
                                  <wp:docPr id="18" name="Graphic 18" descr="Cha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Download?provider=MicrosoftIcon&amp;fileName=Chat.sv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0150" cy="260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632" w:type="dxa"/>
                            <w:vAlign w:val="bottom"/>
                          </w:tcPr>
                          <w:p w14:paraId="65E88056" w14:textId="45485CC5" w:rsidR="00A71D1F" w:rsidRPr="00781B34" w:rsidRDefault="00427E80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2" w:history="1">
                              <w:r w:rsidR="00A71D1F" w:rsidRP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tom031.github.io</w:t>
                              </w:r>
                            </w:hyperlink>
                          </w:p>
                        </w:tc>
                      </w:tr>
                      <w:tr w:rsidR="00A71D1F" w:rsidRPr="00781B34" w14:paraId="0E5E881F" w14:textId="77777777" w:rsidTr="00F11FD5">
                        <w:trPr>
                          <w:trHeight w:val="220"/>
                        </w:trPr>
                        <w:tc>
                          <w:tcPr>
                            <w:tcW w:w="515" w:type="dxa"/>
                            <w:vAlign w:val="bottom"/>
                          </w:tcPr>
                          <w:p w14:paraId="5FD9E1E9" w14:textId="436FEE5B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sz w:val="28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14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1104AD88" wp14:editId="7B81FE23">
                                  <wp:extent cx="168250" cy="168250"/>
                                  <wp:effectExtent l="0" t="0" r="3810" b="3810"/>
                                  <wp:docPr id="19" name="Graphic 19" descr="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ownload?provider=MicrosoftIcon&amp;fileName=Envelope.sv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8006" cy="18800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488" w:type="dxa"/>
                            <w:vAlign w:val="bottom"/>
                          </w:tcPr>
                          <w:p w14:paraId="43016282" w14:textId="6253E65F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eastAsia="Segoe UI Light" w:cs="Segoe UI Light"/>
                                <w:sz w:val="22"/>
                                <w:szCs w:val="22"/>
                                <w:u w:color="000000"/>
                              </w:rPr>
                              <w:t>tomdinhnz@gmail.com</w:t>
                            </w:r>
                          </w:p>
                        </w:tc>
                        <w:tc>
                          <w:tcPr>
                            <w:tcW w:w="576" w:type="dxa"/>
                            <w:vAlign w:val="bottom"/>
                          </w:tcPr>
                          <w:p w14:paraId="36424E41" w14:textId="4C599270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ascii="Verdana" w:hAnsi="Verdana"/>
                                <w:color w:val="FFFFFF"/>
                                <w:sz w:val="20"/>
                                <w:szCs w:val="18"/>
                                <w:lang w:val="pt-PT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2353A569" wp14:editId="213F7264">
                                  <wp:extent cx="224790" cy="235822"/>
                                  <wp:effectExtent l="0" t="0" r="3810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mark-github.pn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5389" t="21759" r="36213" b="1865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9068" cy="2612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113" w:type="dxa"/>
                            <w:vAlign w:val="bottom"/>
                          </w:tcPr>
                          <w:p w14:paraId="7064420A" w14:textId="0DE4C5F8" w:rsidR="00A71D1F" w:rsidRPr="00781B34" w:rsidRDefault="00427E80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3" w:history="1">
                              <w:proofErr w:type="spellStart"/>
                              <w:r w:rsid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G</w:t>
                              </w:r>
                              <w:r w:rsidR="00A71D1F" w:rsidRPr="00781B3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ithub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606" w:type="dxa"/>
                            <w:vAlign w:val="bottom"/>
                          </w:tcPr>
                          <w:p w14:paraId="704D5261" w14:textId="37C81838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1255DB23" wp14:editId="02C48970">
                                  <wp:extent cx="207264" cy="207264"/>
                                  <wp:effectExtent l="0" t="0" r="2540" b="2540"/>
                                  <wp:docPr id="21" name="Picture 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stackoverflow1600.pn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8859" cy="20885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632" w:type="dxa"/>
                            <w:vAlign w:val="bottom"/>
                          </w:tcPr>
                          <w:p w14:paraId="0DE67CE3" w14:textId="610CB2E4" w:rsidR="00A71D1F" w:rsidRPr="00781B34" w:rsidRDefault="00427E80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4" w:history="1">
                              <w:proofErr w:type="spellStart"/>
                              <w:r w:rsid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S</w:t>
                              </w:r>
                              <w:r w:rsidR="00A71D1F" w:rsidRPr="00781B3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tackoverflow</w:t>
                              </w:r>
                              <w:proofErr w:type="spellEnd"/>
                            </w:hyperlink>
                          </w:p>
                        </w:tc>
                      </w:tr>
                    </w:tbl>
                    <w:p w14:paraId="2EB248FF" w14:textId="77777777" w:rsidR="002B3B5D" w:rsidRPr="00781B34" w:rsidRDefault="002B3B5D" w:rsidP="00F11FD5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rPr>
                          <w:sz w:val="28"/>
                        </w:rPr>
                      </w:pPr>
                    </w:p>
                  </w:txbxContent>
                </v:textbox>
                <w10:wrap type="topAndBottom" anchorx="margin" anchory="page"/>
              </v:rect>
            </w:pict>
          </mc:Fallback>
        </mc:AlternateContent>
      </w:r>
      <w:bookmarkStart w:id="0" w:name="_Hlk503913111"/>
      <w:r w:rsidR="00753616" w:rsidRPr="004D2A04">
        <w:rPr>
          <w:rFonts w:eastAsia="Segoe UI Light" w:cs="Segoe UI Light"/>
          <w:color w:val="auto"/>
        </w:rPr>
        <w:t xml:space="preserve">A </w:t>
      </w:r>
      <w:r w:rsidR="009A2B27" w:rsidRPr="004D2A04">
        <w:rPr>
          <w:rFonts w:eastAsia="Segoe UI Light" w:cs="Segoe UI Light"/>
          <w:color w:val="auto"/>
        </w:rPr>
        <w:t>self-taught software</w:t>
      </w:r>
      <w:r w:rsidR="00753616" w:rsidRPr="004D2A04">
        <w:rPr>
          <w:rFonts w:eastAsia="Segoe UI Light" w:cs="Segoe UI Light"/>
          <w:color w:val="auto"/>
        </w:rPr>
        <w:t xml:space="preserve"> developer with </w:t>
      </w:r>
      <w:r w:rsidR="008557E8">
        <w:rPr>
          <w:rFonts w:eastAsia="Segoe UI Light" w:cs="Segoe UI Light"/>
          <w:color w:val="auto"/>
        </w:rPr>
        <w:t>wide range of web and software development</w:t>
      </w:r>
      <w:r w:rsidR="00C32924">
        <w:rPr>
          <w:rFonts w:eastAsia="Segoe UI Light" w:cs="Segoe UI Light"/>
          <w:color w:val="auto"/>
        </w:rPr>
        <w:t xml:space="preserve"> projects</w:t>
      </w:r>
      <w:r w:rsidR="008557E8">
        <w:rPr>
          <w:rFonts w:eastAsia="Segoe UI Light" w:cs="Segoe UI Light"/>
          <w:color w:val="auto"/>
        </w:rPr>
        <w:t xml:space="preserve"> under my belt</w:t>
      </w:r>
      <w:r w:rsidR="00753616" w:rsidRPr="004D2A04">
        <w:rPr>
          <w:rFonts w:eastAsia="Segoe UI Light" w:cs="Segoe UI Light"/>
          <w:color w:val="auto"/>
        </w:rPr>
        <w:t>.</w:t>
      </w:r>
      <w:r w:rsidR="005F6A3C" w:rsidRPr="004D2A04">
        <w:rPr>
          <w:rFonts w:eastAsia="Segoe UI Light" w:cs="Segoe UI Light"/>
          <w:color w:val="auto"/>
        </w:rPr>
        <w:t xml:space="preserve"> </w:t>
      </w:r>
      <w:r w:rsidR="002379CD" w:rsidRPr="004D2A04">
        <w:rPr>
          <w:rFonts w:eastAsia="Segoe UI Light" w:cs="Segoe UI Light"/>
          <w:color w:val="auto"/>
        </w:rPr>
        <w:t xml:space="preserve">Falling in love with </w:t>
      </w:r>
      <w:r w:rsidR="00DA756E" w:rsidRPr="004D2A04">
        <w:rPr>
          <w:rFonts w:eastAsia="Segoe UI Light" w:cs="Segoe UI Light"/>
          <w:color w:val="auto"/>
        </w:rPr>
        <w:t>C#</w:t>
      </w:r>
      <w:r w:rsidR="002379CD" w:rsidRPr="004D2A04">
        <w:rPr>
          <w:rFonts w:eastAsia="Segoe UI Light" w:cs="Segoe UI Light"/>
          <w:color w:val="auto"/>
        </w:rPr>
        <w:t xml:space="preserve"> and</w:t>
      </w:r>
      <w:r w:rsidR="00DA756E" w:rsidRPr="004D2A04">
        <w:rPr>
          <w:rFonts w:eastAsia="Segoe UI Light" w:cs="Segoe UI Light"/>
          <w:color w:val="auto"/>
        </w:rPr>
        <w:t xml:space="preserve"> .Net</w:t>
      </w:r>
      <w:r w:rsidR="002379CD" w:rsidRPr="004D2A04">
        <w:rPr>
          <w:rFonts w:eastAsia="Segoe UI Light" w:cs="Segoe UI Light"/>
          <w:color w:val="auto"/>
        </w:rPr>
        <w:t>. Currently, hav</w:t>
      </w:r>
      <w:r w:rsidR="00E33BE6">
        <w:rPr>
          <w:rFonts w:eastAsia="Segoe UI Light" w:cs="Segoe UI Light"/>
          <w:color w:val="auto"/>
        </w:rPr>
        <w:t>ing</w:t>
      </w:r>
      <w:r w:rsidR="002379CD" w:rsidRPr="004D2A04">
        <w:rPr>
          <w:rFonts w:eastAsia="Segoe UI Light" w:cs="Segoe UI Light"/>
          <w:color w:val="auto"/>
        </w:rPr>
        <w:t xml:space="preserve"> a love affair with </w:t>
      </w:r>
      <w:r w:rsidR="003C2BFD" w:rsidRPr="004D2A04">
        <w:rPr>
          <w:rFonts w:eastAsia="Segoe UI Light" w:cs="Segoe UI Light"/>
          <w:color w:val="auto"/>
        </w:rPr>
        <w:t>JavaScript</w:t>
      </w:r>
      <w:r w:rsidR="002379CD" w:rsidRPr="004D2A04">
        <w:rPr>
          <w:rFonts w:eastAsia="Segoe UI Light" w:cs="Segoe UI Light"/>
          <w:color w:val="auto"/>
        </w:rPr>
        <w:t xml:space="preserve"> and Python</w:t>
      </w:r>
      <w:r w:rsidR="00753616" w:rsidRPr="004D2A04">
        <w:rPr>
          <w:rFonts w:eastAsia="Segoe UI Light" w:cs="Segoe UI Light"/>
          <w:color w:val="auto"/>
        </w:rPr>
        <w:t>.</w:t>
      </w:r>
      <w:r w:rsidR="00360E29" w:rsidRPr="004D2A04">
        <w:rPr>
          <w:rFonts w:eastAsia="Segoe UI Light" w:cs="Segoe UI Light"/>
          <w:color w:val="auto"/>
        </w:rPr>
        <w:t xml:space="preserve"> </w:t>
      </w:r>
      <w:r w:rsidR="002379CD" w:rsidRPr="004D2A04">
        <w:rPr>
          <w:rFonts w:eastAsia="Segoe UI Light" w:cs="Segoe UI Light"/>
          <w:color w:val="auto"/>
        </w:rPr>
        <w:t>A bee</w:t>
      </w:r>
      <w:r w:rsidR="005F6A3C" w:rsidRPr="004D2A04">
        <w:rPr>
          <w:rFonts w:eastAsia="Segoe UI Light" w:cs="Segoe UI Light"/>
          <w:color w:val="auto"/>
        </w:rPr>
        <w:t xml:space="preserve"> with personal</w:t>
      </w:r>
      <w:r w:rsidR="0028730B" w:rsidRPr="004D2A04">
        <w:rPr>
          <w:rFonts w:eastAsia="Segoe UI Light" w:cs="Segoe UI Light"/>
          <w:color w:val="auto"/>
        </w:rPr>
        <w:t xml:space="preserve"> projects and </w:t>
      </w:r>
      <w:r w:rsidR="002379CD" w:rsidRPr="004D2A04">
        <w:rPr>
          <w:rFonts w:eastAsia="Segoe UI Light" w:cs="Segoe UI Light"/>
          <w:color w:val="auto"/>
        </w:rPr>
        <w:t xml:space="preserve">coding </w:t>
      </w:r>
      <w:r w:rsidR="005F6A3C" w:rsidRPr="004D2A04">
        <w:rPr>
          <w:rFonts w:eastAsia="Segoe UI Light" w:cs="Segoe UI Light"/>
          <w:color w:val="auto"/>
        </w:rPr>
        <w:t>interests</w:t>
      </w:r>
      <w:bookmarkEnd w:id="0"/>
      <w:r w:rsidR="00914D87">
        <w:rPr>
          <w:rFonts w:eastAsia="Segoe UI Light" w:cs="Segoe UI Light"/>
          <w:color w:val="auto"/>
        </w:rPr>
        <w:t>, looking for a team as a web or software developer and willing to relocate.</w:t>
      </w:r>
    </w:p>
    <w:p w14:paraId="30202B66" w14:textId="77777777" w:rsidR="00F11FD5" w:rsidRDefault="00F11FD5" w:rsidP="00086242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rPr>
          <w:rFonts w:eastAsia="Segoe UI Light" w:cs="Segoe UI Light"/>
          <w:color w:val="auto"/>
        </w:rPr>
      </w:pPr>
    </w:p>
    <w:tbl>
      <w:tblPr>
        <w:tblStyle w:val="TableGrid"/>
        <w:tblW w:w="95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9"/>
        <w:gridCol w:w="8112"/>
      </w:tblGrid>
      <w:tr w:rsidR="00105EA9" w14:paraId="203AB3D1" w14:textId="77777777" w:rsidTr="00B40C21">
        <w:trPr>
          <w:trHeight w:val="643"/>
        </w:trPr>
        <w:tc>
          <w:tcPr>
            <w:tcW w:w="1419" w:type="dxa"/>
          </w:tcPr>
          <w:p w14:paraId="053E47E9" w14:textId="23508880" w:rsidR="00105EA9" w:rsidRDefault="00105EA9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B4F75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Current Position</w:t>
            </w:r>
          </w:p>
        </w:tc>
        <w:tc>
          <w:tcPr>
            <w:tcW w:w="8112" w:type="dxa"/>
          </w:tcPr>
          <w:p w14:paraId="07110AF5" w14:textId="69923B02" w:rsidR="004B4F75" w:rsidRPr="00D751F6" w:rsidRDefault="008557E8" w:rsidP="00086242">
            <w:pPr>
              <w:spacing w:after="100"/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</w:pPr>
            <w:r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Post Graduate</w:t>
            </w:r>
            <w:r w:rsidR="009F28A4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IT</w:t>
            </w:r>
            <w:r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Student</w:t>
            </w:r>
            <w:r w:rsidR="00DF2D86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</w:t>
            </w:r>
            <w:r w:rsidR="00DF2D86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="00DF2D86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="00DF2D86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="00105EA9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Whitireia New Zealand, Auckland</w:t>
            </w:r>
          </w:p>
          <w:p w14:paraId="41597718" w14:textId="74E18E97" w:rsidR="00105EA9" w:rsidRDefault="00D751F6" w:rsidP="00086242">
            <w:pPr>
              <w:spacing w:after="100"/>
              <w:rPr>
                <w:rFonts w:eastAsia="Segoe UI Light" w:cs="Segoe UI Light"/>
              </w:rPr>
            </w:pPr>
            <w:r>
              <w:rPr>
                <w:rFonts w:ascii="Segoe UI Light" w:eastAsia="Segoe UI Light" w:hAnsi="Segoe UI Light" w:cs="Segoe UI Light"/>
                <w:bCs/>
                <w:sz w:val="22"/>
              </w:rPr>
              <w:t xml:space="preserve">Feb </w:t>
            </w:r>
            <w:r w:rsidR="00105EA9" w:rsidRPr="00B72E98">
              <w:rPr>
                <w:rFonts w:ascii="Segoe UI Light" w:eastAsia="Segoe UI Light" w:hAnsi="Segoe UI Light" w:cs="Segoe UI Light"/>
                <w:bCs/>
                <w:sz w:val="22"/>
              </w:rPr>
              <w:t>2015 – present</w:t>
            </w:r>
          </w:p>
        </w:tc>
      </w:tr>
    </w:tbl>
    <w:p w14:paraId="799871F2" w14:textId="77777777" w:rsidR="00B72E98" w:rsidRDefault="00B72E98" w:rsidP="00086242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rPr>
          <w:rFonts w:eastAsia="Segoe UI Light" w:cs="Segoe UI Light"/>
          <w:color w:val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8074"/>
      </w:tblGrid>
      <w:tr w:rsidR="004D2A04" w:rsidRPr="004D2A04" w14:paraId="32F13C8F" w14:textId="77777777" w:rsidTr="00BE3A3F">
        <w:tc>
          <w:tcPr>
            <w:tcW w:w="1413" w:type="dxa"/>
          </w:tcPr>
          <w:p w14:paraId="7DF600AA" w14:textId="1C9E80A5" w:rsidR="004E5694" w:rsidRPr="004D2A04" w:rsidRDefault="004E5694" w:rsidP="00086242">
            <w:pPr>
              <w:pStyle w:val="Body"/>
              <w:spacing w:after="60" w:line="240" w:lineRule="auto"/>
              <w:rPr>
                <w:rFonts w:ascii="Segoe UI Light" w:eastAsia="Segoe UI Light" w:hAnsi="Segoe UI Light" w:cs="Segoe UI Light"/>
                <w:bCs/>
                <w:color w:val="auto"/>
              </w:rPr>
            </w:pPr>
            <w:bookmarkStart w:id="1" w:name="_Hlk503913158"/>
            <w:r w:rsidRPr="000D0484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Experience</w:t>
            </w:r>
          </w:p>
        </w:tc>
        <w:tc>
          <w:tcPr>
            <w:tcW w:w="8074" w:type="dxa"/>
          </w:tcPr>
          <w:p w14:paraId="55179E35" w14:textId="1692934B" w:rsidR="004E5694" w:rsidRPr="004D2A04" w:rsidRDefault="004E5694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  <w:sz w:val="24"/>
              </w:rPr>
            </w:pP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Software Developer Intern 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bookmarkStart w:id="2" w:name="_Hlk503881379"/>
            <w:r w:rsidRPr="00D751F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Alex Swift / MVP Studio, Auckland</w:t>
            </w:r>
            <w:bookmarkEnd w:id="2"/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  <w:sz w:val="24"/>
              </w:rPr>
              <w:t xml:space="preserve"> </w:t>
            </w:r>
          </w:p>
          <w:p w14:paraId="061D4CD2" w14:textId="77777777" w:rsidR="004E5694" w:rsidRPr="004D2A04" w:rsidRDefault="004E5694" w:rsidP="00086242">
            <w:pPr>
              <w:pStyle w:val="Body"/>
              <w:spacing w:after="120" w:line="240" w:lineRule="auto"/>
              <w:rPr>
                <w:color w:val="auto"/>
              </w:rPr>
            </w:pPr>
            <w:r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Jun 2016 – Apr 2017</w:t>
            </w:r>
          </w:p>
          <w:p w14:paraId="2D18C78B" w14:textId="53EE3BF6" w:rsidR="004E5694" w:rsidRPr="009454D6" w:rsidRDefault="00162F1B" w:rsidP="00086242">
            <w:pPr>
              <w:pStyle w:val="Body"/>
              <w:spacing w:after="120" w:line="240" w:lineRule="auto"/>
              <w:rPr>
                <w:rFonts w:eastAsia="Segoe UI Light" w:cs="Segoe UI Light"/>
                <w:color w:val="auto"/>
                <w:u w:color="3B3838"/>
              </w:rPr>
            </w:pPr>
            <w:r w:rsidRPr="009454D6">
              <w:rPr>
                <w:rFonts w:eastAsia="Segoe UI Light" w:cs="Segoe UI Light"/>
                <w:color w:val="auto"/>
                <w:u w:color="3B3838"/>
              </w:rPr>
              <w:t>A</w:t>
            </w:r>
            <w:r w:rsidR="004E5694" w:rsidRPr="009454D6">
              <w:rPr>
                <w:rFonts w:eastAsia="Segoe UI Light" w:cs="Segoe UI Light"/>
                <w:color w:val="auto"/>
                <w:u w:color="3B3838"/>
              </w:rPr>
              <w:t xml:space="preserve"> cloud-based emergency contact solution for a US client at </w:t>
            </w:r>
            <w:hyperlink r:id="rId25" w:history="1">
              <w:r w:rsidR="004E5694" w:rsidRPr="001274C6">
                <w:rPr>
                  <w:rStyle w:val="Hyperlink"/>
                  <w:rFonts w:eastAsia="Segoe UI Light" w:cs="Segoe UI Light"/>
                  <w:u w:color="3B3838"/>
                </w:rPr>
                <w:t>dev.alexswift.com</w:t>
              </w:r>
            </w:hyperlink>
          </w:p>
          <w:p w14:paraId="2AABDC44" w14:textId="7BB510C1" w:rsidR="004E5694" w:rsidRPr="00A9713D" w:rsidRDefault="009A5439" w:rsidP="00A9713D">
            <w:pPr>
              <w:pStyle w:val="ListParagraph"/>
              <w:numPr>
                <w:ilvl w:val="0"/>
                <w:numId w:val="17"/>
              </w:numPr>
              <w:spacing w:after="100"/>
              <w:rPr>
                <w:rFonts w:eastAsia="Segoe UI Light" w:cs="Segoe UI Light"/>
              </w:rPr>
            </w:pPr>
            <w:r>
              <w:rPr>
                <w:rFonts w:eastAsia="Segoe UI Light" w:cs="Segoe UI Light"/>
              </w:rPr>
              <w:t>S</w:t>
            </w:r>
            <w:r w:rsidR="004E5694" w:rsidRPr="00A9713D">
              <w:rPr>
                <w:rFonts w:eastAsia="Segoe UI Light" w:cs="Segoe UI Light"/>
              </w:rPr>
              <w:t>mashed bugs</w:t>
            </w:r>
            <w:r>
              <w:rPr>
                <w:rFonts w:eastAsia="Segoe UI Light" w:cs="Segoe UI Light"/>
              </w:rPr>
              <w:t>, p</w:t>
            </w:r>
            <w:r w:rsidRPr="00A9713D">
              <w:rPr>
                <w:rFonts w:eastAsia="Segoe UI Light" w:cs="Segoe UI Light"/>
              </w:rPr>
              <w:t>aired programming</w:t>
            </w:r>
            <w:r w:rsidR="004E5694" w:rsidRPr="00A9713D">
              <w:rPr>
                <w:rFonts w:eastAsia="Segoe UI Light" w:cs="Segoe UI Light"/>
              </w:rPr>
              <w:t xml:space="preserve"> and developed some features, such as Registration; Google map API for boundaries; Profile page and pagination</w:t>
            </w:r>
          </w:p>
          <w:p w14:paraId="33F72E1C" w14:textId="16D770E5" w:rsidR="00D751F6" w:rsidRPr="00A9713D" w:rsidRDefault="004E5694" w:rsidP="00A9713D">
            <w:pPr>
              <w:pStyle w:val="ListParagraph"/>
              <w:numPr>
                <w:ilvl w:val="0"/>
                <w:numId w:val="17"/>
              </w:numPr>
              <w:spacing w:after="10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>Assistant leader, responsibilities included documentation, code review, and implemented Scrum framework for each sprint</w:t>
            </w:r>
            <w:r w:rsidR="002D0C5C">
              <w:rPr>
                <w:rFonts w:eastAsia="Segoe UI Light" w:cs="Segoe UI Light"/>
              </w:rPr>
              <w:br/>
            </w:r>
          </w:p>
          <w:p w14:paraId="5D8FF409" w14:textId="6FEE6BD3" w:rsidR="00950B94" w:rsidRPr="004D2A04" w:rsidRDefault="00ED1AA8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Web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Developer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15585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Solo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15585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9454D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CC34A3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hyperlink r:id="rId26" w:history="1">
              <w:r w:rsidR="004E5694" w:rsidRPr="00CC34A3">
                <w:rPr>
                  <w:rStyle w:val="Hyperlink"/>
                  <w:rFonts w:ascii="Segoe UI Light" w:eastAsia="Segoe UI Light" w:hAnsi="Segoe UI Light" w:cs="Segoe UI Light"/>
                  <w:b/>
                  <w:bCs/>
                </w:rPr>
                <w:t>tom031.github.io</w:t>
              </w:r>
            </w:hyperlink>
            <w:r w:rsidR="000B1163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/ </w:t>
            </w:r>
            <w:hyperlink r:id="rId27" w:history="1">
              <w:proofErr w:type="spellStart"/>
              <w:r w:rsidR="00CC34A3" w:rsidRPr="00CC34A3">
                <w:rPr>
                  <w:rStyle w:val="Hyperlink"/>
                  <w:rFonts w:ascii="Segoe UI Light" w:eastAsia="Segoe UI Light" w:hAnsi="Segoe UI Light" w:cs="Segoe UI Light"/>
                  <w:b/>
                  <w:bCs/>
                </w:rPr>
                <w:t>Journeytothecode</w:t>
              </w:r>
              <w:proofErr w:type="spellEnd"/>
            </w:hyperlink>
          </w:p>
          <w:p w14:paraId="108CBB9C" w14:textId="701E82E1" w:rsidR="004E5694" w:rsidRPr="004D2A04" w:rsidRDefault="004E5694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Cs/>
                <w:color w:val="auto"/>
              </w:rPr>
            </w:pPr>
            <w:r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Dec 2016 – Fed 2017</w:t>
            </w:r>
          </w:p>
          <w:p w14:paraId="02060CBE" w14:textId="0506EBED" w:rsidR="004E5694" w:rsidRPr="00A9713D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</w:pPr>
            <w:r w:rsidRPr="00A9713D">
              <w:rPr>
                <w:rFonts w:eastAsia="Segoe UI Light" w:cs="Segoe UI Light"/>
              </w:rPr>
              <w:t xml:space="preserve">Developed </w:t>
            </w:r>
            <w:r w:rsidR="000B1163" w:rsidRPr="00A9713D">
              <w:rPr>
                <w:rFonts w:eastAsia="Segoe UI Light" w:cs="Segoe UI Light"/>
              </w:rPr>
              <w:t>GitHub Pages</w:t>
            </w:r>
            <w:r w:rsidRPr="00A9713D">
              <w:rPr>
                <w:rFonts w:eastAsia="Segoe UI Light" w:cs="Segoe UI Light"/>
              </w:rPr>
              <w:t xml:space="preserve"> with Jekyll, learned Ruby, source controlled by GitHub. Implemented AngularJS with Azure and AWS S3 CI/CD pipeline</w:t>
            </w:r>
          </w:p>
          <w:p w14:paraId="176F05B8" w14:textId="2910B8C4" w:rsidR="004E5694" w:rsidRPr="00A9713D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 xml:space="preserve">Developed a Web API. Created SPA with </w:t>
            </w:r>
            <w:r w:rsidRPr="00A9713D">
              <w:rPr>
                <w:rFonts w:eastAsia="Segoe UI Light" w:cs="Segoe UI Light"/>
                <w:noProof/>
              </w:rPr>
              <w:t xml:space="preserve">AngularJS and </w:t>
            </w:r>
            <w:r w:rsidRPr="00A9713D">
              <w:rPr>
                <w:rFonts w:eastAsia="Segoe UI Light" w:cs="Segoe UI Light"/>
              </w:rPr>
              <w:t>Azure SQL Database</w:t>
            </w:r>
            <w:r w:rsidR="00D751F6" w:rsidRPr="00A9713D">
              <w:rPr>
                <w:rFonts w:eastAsia="Segoe UI Light" w:cs="Segoe UI Light"/>
              </w:rPr>
              <w:br/>
            </w:r>
          </w:p>
          <w:p w14:paraId="193B2C4D" w14:textId="77777777" w:rsidR="004E5694" w:rsidRPr="004D2A04" w:rsidRDefault="004E5694" w:rsidP="00086242">
            <w:pPr>
              <w:spacing w:after="120"/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</w:pP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Software Developer Student</w:t>
            </w:r>
          </w:p>
          <w:p w14:paraId="0E1F5241" w14:textId="77777777" w:rsidR="004E5694" w:rsidRPr="004D2A04" w:rsidRDefault="004E5694" w:rsidP="00086242">
            <w:pPr>
              <w:spacing w:after="120"/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</w:pPr>
            <w:r w:rsidRPr="004D2A04">
              <w:rPr>
                <w:rFonts w:ascii="Segoe UI Light" w:eastAsia="Segoe UI Light" w:hAnsi="Segoe UI Light" w:cs="Segoe UI Light"/>
                <w:bCs/>
                <w:sz w:val="22"/>
                <w:szCs w:val="22"/>
                <w:u w:color="000000"/>
                <w:lang w:val="en-US"/>
              </w:rPr>
              <w:t>Dec 2015 – Feb 2016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  <w:t>Fire Penetration Application / FSS, Auckland</w:t>
            </w:r>
          </w:p>
          <w:p w14:paraId="2A9A78FA" w14:textId="78C7E697" w:rsidR="004E5694" w:rsidRPr="00A9713D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>Gathered and analyzed requirements, evaluated tool</w:t>
            </w:r>
            <w:r w:rsidR="00B20A58">
              <w:rPr>
                <w:rFonts w:eastAsia="Segoe UI Light" w:cs="Segoe UI Light"/>
              </w:rPr>
              <w:t>s</w:t>
            </w:r>
            <w:r w:rsidRPr="00A9713D">
              <w:rPr>
                <w:rFonts w:eastAsia="Segoe UI Light" w:cs="Segoe UI Light"/>
              </w:rPr>
              <w:t xml:space="preserve"> and technologies, onsite surveyed, interviewed and documentation</w:t>
            </w:r>
          </w:p>
          <w:p w14:paraId="031FE5F7" w14:textId="26E2DA6F" w:rsidR="004E5694" w:rsidRPr="004D2A04" w:rsidRDefault="004E5694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 w:rsidRPr="004D2A04">
              <w:rPr>
                <w:rFonts w:ascii="Segoe UI Light" w:eastAsia="Segoe UI Light" w:hAnsi="Segoe UI Light" w:cs="Segoe UI Light"/>
                <w:bCs/>
                <w:color w:val="auto"/>
              </w:rPr>
              <w:t xml:space="preserve">Oct 2015 - Dec 2015 </w:t>
            </w:r>
            <w:r w:rsidRPr="004D2A04">
              <w:rPr>
                <w:rFonts w:ascii="Segoe UI Light" w:eastAsia="Segoe UI Light" w:hAnsi="Segoe UI Light" w:cs="Segoe UI Light"/>
                <w:bCs/>
                <w:color w:val="auto"/>
              </w:rPr>
              <w:tab/>
            </w:r>
            <w:r w:rsidR="004B4F75">
              <w:rPr>
                <w:rFonts w:ascii="Segoe UI Light" w:eastAsia="Segoe UI Light" w:hAnsi="Segoe UI Light" w:cs="Segoe UI Light"/>
                <w:bCs/>
                <w:color w:val="auto"/>
              </w:rPr>
              <w:t xml:space="preserve">        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E-commerce Website / Diamonds on Albert, Auckland</w:t>
            </w:r>
          </w:p>
          <w:p w14:paraId="79C5F1B8" w14:textId="7777F2F0" w:rsidR="004E5694" w:rsidRPr="00A9713D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 xml:space="preserve">Leaded the team to build and evaluate a website from scratch with OpenCart and </w:t>
            </w:r>
            <w:proofErr w:type="spellStart"/>
            <w:r w:rsidRPr="00A9713D">
              <w:rPr>
                <w:rFonts w:eastAsia="Segoe UI Light" w:cs="Segoe UI Light"/>
              </w:rPr>
              <w:t>PrestaShop</w:t>
            </w:r>
            <w:proofErr w:type="spellEnd"/>
            <w:r w:rsidRPr="00A9713D">
              <w:rPr>
                <w:rFonts w:eastAsia="Segoe UI Light" w:cs="Segoe UI Light"/>
              </w:rPr>
              <w:t>. Documentation and presentation for client</w:t>
            </w:r>
          </w:p>
          <w:p w14:paraId="39D71A81" w14:textId="77777777" w:rsidR="004E5694" w:rsidRPr="004D2A04" w:rsidRDefault="004E5694" w:rsidP="00086242">
            <w:pPr>
              <w:spacing w:after="100"/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</w:pPr>
            <w:r w:rsidRPr="004D2A04">
              <w:rPr>
                <w:rFonts w:ascii="Segoe UI Light" w:eastAsia="Segoe UI Light" w:hAnsi="Segoe UI Light" w:cs="Segoe UI Light"/>
                <w:bCs/>
                <w:sz w:val="22"/>
                <w:szCs w:val="22"/>
                <w:u w:color="000000"/>
                <w:lang w:val="en-US"/>
              </w:rPr>
              <w:t>Nov 2013 – Apr 2014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  <w:t>Management Application / New Dances Club, Hanoi</w:t>
            </w:r>
          </w:p>
          <w:p w14:paraId="61847E61" w14:textId="624E78AA" w:rsidR="004E5694" w:rsidRPr="004D2A04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 w:rsidRPr="00A9713D">
              <w:rPr>
                <w:rFonts w:eastAsia="Segoe UI Light" w:cs="Segoe UI Light"/>
              </w:rPr>
              <w:t>Gathered, analyzed requirements and designed</w:t>
            </w:r>
            <w:r w:rsidR="005F5DAE">
              <w:rPr>
                <w:rFonts w:eastAsia="Segoe UI Light" w:cs="Segoe UI Light"/>
              </w:rPr>
              <w:t xml:space="preserve"> website</w:t>
            </w:r>
            <w:r w:rsidRPr="00A9713D">
              <w:rPr>
                <w:rFonts w:eastAsia="Segoe UI Light" w:cs="Segoe UI Light"/>
              </w:rPr>
              <w:t xml:space="preserve"> with Joomla</w:t>
            </w:r>
            <w:r w:rsidR="004A4606">
              <w:rPr>
                <w:rFonts w:eastAsia="Segoe UI Light" w:cs="Segoe UI Light"/>
              </w:rPr>
              <w:t xml:space="preserve">, </w:t>
            </w:r>
            <w:r w:rsidR="002277D9">
              <w:rPr>
                <w:rFonts w:eastAsia="Segoe UI Light" w:cs="Segoe UI Light"/>
              </w:rPr>
              <w:t>WordPress</w:t>
            </w:r>
            <w:r w:rsidRPr="00A9713D">
              <w:rPr>
                <w:rFonts w:eastAsia="Segoe UI Light" w:cs="Segoe UI Light"/>
              </w:rPr>
              <w:t xml:space="preserve"> and PHP application. Documentation</w:t>
            </w:r>
            <w:r w:rsidR="002277D9">
              <w:rPr>
                <w:rFonts w:eastAsia="Segoe UI Light" w:cs="Segoe UI Light"/>
              </w:rPr>
              <w:t xml:space="preserve"> and </w:t>
            </w:r>
            <w:r w:rsidRPr="00A9713D">
              <w:rPr>
                <w:rFonts w:eastAsia="Segoe UI Light" w:cs="Segoe UI Light"/>
              </w:rPr>
              <w:t>maintained</w:t>
            </w:r>
          </w:p>
        </w:tc>
      </w:tr>
      <w:bookmarkEnd w:id="1"/>
    </w:tbl>
    <w:p w14:paraId="11CF0CA6" w14:textId="4F250356" w:rsidR="00B72E98" w:rsidRDefault="00B72E98" w:rsidP="00086242">
      <w:pPr>
        <w:pStyle w:val="Body"/>
        <w:pBdr>
          <w:bottom w:val="single" w:sz="2" w:space="0" w:color="0000FF"/>
        </w:pBdr>
        <w:spacing w:line="240" w:lineRule="auto"/>
        <w:rPr>
          <w:color w:val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1259"/>
        <w:gridCol w:w="586"/>
        <w:gridCol w:w="2406"/>
        <w:gridCol w:w="1841"/>
        <w:gridCol w:w="1982"/>
      </w:tblGrid>
      <w:tr w:rsidR="00B72E98" w:rsidRPr="004D2A04" w14:paraId="507571CF" w14:textId="77777777" w:rsidTr="00346600">
        <w:tc>
          <w:tcPr>
            <w:tcW w:w="1413" w:type="dxa"/>
            <w:vMerge w:val="restart"/>
          </w:tcPr>
          <w:p w14:paraId="7ADD6E5D" w14:textId="77777777" w:rsidR="00B72E98" w:rsidRPr="000B1163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  <w:lang w:val="en-NZ"/>
              </w:rPr>
            </w:pPr>
            <w:bookmarkStart w:id="3" w:name="_Hlk503913120"/>
            <w:proofErr w:type="spellStart"/>
            <w:r w:rsidRPr="004D2A04">
              <w:rPr>
                <w:rFonts w:ascii="Segoe UI Light" w:eastAsia="Segoe UI Light" w:hAnsi="Segoe UI Light" w:cs="Segoe UI Light"/>
                <w:bCs/>
                <w:color w:val="auto"/>
                <w:lang w:val="es-ES_tradnl"/>
              </w:rPr>
              <w:t>Skills</w:t>
            </w:r>
            <w:proofErr w:type="spellEnd"/>
          </w:p>
        </w:tc>
        <w:tc>
          <w:tcPr>
            <w:tcW w:w="1259" w:type="dxa"/>
          </w:tcPr>
          <w:p w14:paraId="1BDFEF6E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C#</w:t>
            </w:r>
          </w:p>
        </w:tc>
        <w:tc>
          <w:tcPr>
            <w:tcW w:w="586" w:type="dxa"/>
          </w:tcPr>
          <w:p w14:paraId="78F11C5C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2406" w:type="dxa"/>
          </w:tcPr>
          <w:p w14:paraId="54D9E79D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.Net Framework</w:t>
            </w:r>
          </w:p>
        </w:tc>
        <w:tc>
          <w:tcPr>
            <w:tcW w:w="1841" w:type="dxa"/>
          </w:tcPr>
          <w:p w14:paraId="469744FB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HTML 5</w:t>
            </w:r>
          </w:p>
        </w:tc>
        <w:tc>
          <w:tcPr>
            <w:tcW w:w="1982" w:type="dxa"/>
          </w:tcPr>
          <w:p w14:paraId="343E2DF2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Azure, AWS S3</w:t>
            </w:r>
          </w:p>
        </w:tc>
      </w:tr>
      <w:tr w:rsidR="00B72E98" w:rsidRPr="004D2A04" w14:paraId="22ADE551" w14:textId="77777777" w:rsidTr="00346600">
        <w:tc>
          <w:tcPr>
            <w:tcW w:w="1413" w:type="dxa"/>
            <w:vMerge/>
          </w:tcPr>
          <w:p w14:paraId="449BE452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1259" w:type="dxa"/>
          </w:tcPr>
          <w:p w14:paraId="2B92FAA0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JavaScript</w:t>
            </w:r>
          </w:p>
        </w:tc>
        <w:tc>
          <w:tcPr>
            <w:tcW w:w="586" w:type="dxa"/>
          </w:tcPr>
          <w:p w14:paraId="40A5A7FD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2406" w:type="dxa"/>
          </w:tcPr>
          <w:p w14:paraId="2E2A62E9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AngularJS</w:t>
            </w:r>
          </w:p>
        </w:tc>
        <w:tc>
          <w:tcPr>
            <w:tcW w:w="1841" w:type="dxa"/>
          </w:tcPr>
          <w:p w14:paraId="2B2161DB" w14:textId="4CB17911" w:rsidR="00B72E98" w:rsidRPr="004D2A04" w:rsidRDefault="00532B19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A</w:t>
            </w:r>
            <w:r>
              <w:rPr>
                <w:rFonts w:eastAsia="Segoe UI Light" w:cs="Segoe UI Light"/>
                <w:color w:val="auto"/>
              </w:rPr>
              <w:t>jax</w:t>
            </w:r>
          </w:p>
        </w:tc>
        <w:tc>
          <w:tcPr>
            <w:tcW w:w="1982" w:type="dxa"/>
          </w:tcPr>
          <w:p w14:paraId="3AB3E6E6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Windows</w:t>
            </w:r>
          </w:p>
        </w:tc>
      </w:tr>
      <w:tr w:rsidR="00B72E98" w:rsidRPr="004D2A04" w14:paraId="637A089D" w14:textId="77777777" w:rsidTr="00346600">
        <w:tc>
          <w:tcPr>
            <w:tcW w:w="1413" w:type="dxa"/>
            <w:vMerge/>
          </w:tcPr>
          <w:p w14:paraId="04430D27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1259" w:type="dxa"/>
          </w:tcPr>
          <w:p w14:paraId="1B5C318A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Python</w:t>
            </w:r>
          </w:p>
        </w:tc>
        <w:tc>
          <w:tcPr>
            <w:tcW w:w="586" w:type="dxa"/>
          </w:tcPr>
          <w:p w14:paraId="3AE54098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2406" w:type="dxa"/>
          </w:tcPr>
          <w:p w14:paraId="07EBC94F" w14:textId="487FE98E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Bootstrap</w:t>
            </w:r>
            <w:bookmarkStart w:id="4" w:name="_GoBack"/>
            <w:bookmarkEnd w:id="4"/>
          </w:p>
        </w:tc>
        <w:tc>
          <w:tcPr>
            <w:tcW w:w="1841" w:type="dxa"/>
          </w:tcPr>
          <w:p w14:paraId="7B96971D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CSS 3</w:t>
            </w:r>
          </w:p>
        </w:tc>
        <w:tc>
          <w:tcPr>
            <w:tcW w:w="1982" w:type="dxa"/>
          </w:tcPr>
          <w:p w14:paraId="5B30354F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 xml:space="preserve">Linux, Android </w:t>
            </w:r>
          </w:p>
        </w:tc>
      </w:tr>
      <w:tr w:rsidR="00B72E98" w:rsidRPr="004D2A04" w14:paraId="0C937A8E" w14:textId="77777777" w:rsidTr="00346600">
        <w:tc>
          <w:tcPr>
            <w:tcW w:w="9487" w:type="dxa"/>
            <w:gridSpan w:val="6"/>
          </w:tcPr>
          <w:p w14:paraId="5BA964F9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</w:tr>
      <w:tr w:rsidR="00B72E98" w:rsidRPr="004D2A04" w14:paraId="0EF342F4" w14:textId="77777777" w:rsidTr="00346600">
        <w:tc>
          <w:tcPr>
            <w:tcW w:w="1413" w:type="dxa"/>
            <w:vMerge w:val="restart"/>
          </w:tcPr>
          <w:p w14:paraId="10D141C0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ascii="Segoe UI Light" w:eastAsia="Segoe UI Light" w:hAnsi="Segoe UI Light" w:cs="Segoe UI Light"/>
                <w:bCs/>
                <w:color w:val="auto"/>
                <w:lang w:val="es-ES_tradnl"/>
              </w:rPr>
              <w:t xml:space="preserve">Familiar </w:t>
            </w:r>
            <w:proofErr w:type="spellStart"/>
            <w:r w:rsidRPr="004D2A04">
              <w:rPr>
                <w:rFonts w:ascii="Segoe UI Light" w:eastAsia="Segoe UI Light" w:hAnsi="Segoe UI Light" w:cs="Segoe UI Light"/>
                <w:bCs/>
                <w:color w:val="auto"/>
                <w:lang w:val="es-ES_tradnl"/>
              </w:rPr>
              <w:t>with</w:t>
            </w:r>
            <w:proofErr w:type="spellEnd"/>
          </w:p>
        </w:tc>
        <w:tc>
          <w:tcPr>
            <w:tcW w:w="1259" w:type="dxa"/>
          </w:tcPr>
          <w:p w14:paraId="46D42403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Ruby</w:t>
            </w:r>
          </w:p>
        </w:tc>
        <w:tc>
          <w:tcPr>
            <w:tcW w:w="586" w:type="dxa"/>
          </w:tcPr>
          <w:p w14:paraId="537668F2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2406" w:type="dxa"/>
          </w:tcPr>
          <w:p w14:paraId="00A4EE4D" w14:textId="3C52BE10" w:rsidR="00B72E98" w:rsidRPr="004D2A04" w:rsidRDefault="00EC1332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>
              <w:rPr>
                <w:rFonts w:eastAsia="Segoe UI Light" w:cs="Segoe UI Light"/>
                <w:color w:val="auto"/>
              </w:rPr>
              <w:t>Java</w:t>
            </w:r>
          </w:p>
        </w:tc>
        <w:tc>
          <w:tcPr>
            <w:tcW w:w="1841" w:type="dxa"/>
          </w:tcPr>
          <w:p w14:paraId="5256A00B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Markdown</w:t>
            </w:r>
          </w:p>
        </w:tc>
        <w:tc>
          <w:tcPr>
            <w:tcW w:w="1982" w:type="dxa"/>
          </w:tcPr>
          <w:p w14:paraId="604695F2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Docker</w:t>
            </w:r>
          </w:p>
        </w:tc>
      </w:tr>
      <w:tr w:rsidR="00B72E98" w:rsidRPr="004D2A04" w14:paraId="593575AC" w14:textId="77777777" w:rsidTr="00346600">
        <w:tc>
          <w:tcPr>
            <w:tcW w:w="1413" w:type="dxa"/>
            <w:vMerge/>
          </w:tcPr>
          <w:p w14:paraId="255C3C8B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1259" w:type="dxa"/>
          </w:tcPr>
          <w:p w14:paraId="5E8B7949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C/C++</w:t>
            </w:r>
          </w:p>
        </w:tc>
        <w:tc>
          <w:tcPr>
            <w:tcW w:w="586" w:type="dxa"/>
          </w:tcPr>
          <w:p w14:paraId="27B8C8BA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2406" w:type="dxa"/>
          </w:tcPr>
          <w:p w14:paraId="76F94DED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Unit Test Frameworks</w:t>
            </w:r>
          </w:p>
        </w:tc>
        <w:tc>
          <w:tcPr>
            <w:tcW w:w="1841" w:type="dxa"/>
          </w:tcPr>
          <w:p w14:paraId="552F6C71" w14:textId="74A72562" w:rsidR="00B72E98" w:rsidRPr="004D2A04" w:rsidRDefault="00532B19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proofErr w:type="spellStart"/>
            <w:r>
              <w:rPr>
                <w:rFonts w:eastAsia="Segoe UI Light" w:cs="Segoe UI Light"/>
                <w:color w:val="auto"/>
              </w:rPr>
              <w:t>Yaml</w:t>
            </w:r>
            <w:proofErr w:type="spellEnd"/>
          </w:p>
        </w:tc>
        <w:tc>
          <w:tcPr>
            <w:tcW w:w="1982" w:type="dxa"/>
          </w:tcPr>
          <w:p w14:paraId="176001E5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SQL</w:t>
            </w:r>
          </w:p>
        </w:tc>
      </w:tr>
      <w:tr w:rsidR="00B72E98" w:rsidRPr="004D2A04" w14:paraId="19E3331C" w14:textId="77777777" w:rsidTr="00346600">
        <w:tc>
          <w:tcPr>
            <w:tcW w:w="1413" w:type="dxa"/>
            <w:vMerge/>
          </w:tcPr>
          <w:p w14:paraId="72F02C43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1259" w:type="dxa"/>
          </w:tcPr>
          <w:p w14:paraId="02DEEBF2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R</w:t>
            </w:r>
          </w:p>
        </w:tc>
        <w:tc>
          <w:tcPr>
            <w:tcW w:w="586" w:type="dxa"/>
          </w:tcPr>
          <w:p w14:paraId="3D0E6214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2406" w:type="dxa"/>
          </w:tcPr>
          <w:p w14:paraId="6BD577D3" w14:textId="4B6A560B" w:rsidR="00B72E98" w:rsidRPr="004D2A04" w:rsidRDefault="00B20A5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B20A58">
              <w:rPr>
                <w:rFonts w:eastAsia="Segoe UI Light" w:cs="Segoe UI Light"/>
                <w:color w:val="auto"/>
              </w:rPr>
              <w:t>Test automation</w:t>
            </w:r>
          </w:p>
        </w:tc>
        <w:tc>
          <w:tcPr>
            <w:tcW w:w="1841" w:type="dxa"/>
          </w:tcPr>
          <w:p w14:paraId="7762D355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jQuery</w:t>
            </w:r>
          </w:p>
        </w:tc>
        <w:tc>
          <w:tcPr>
            <w:tcW w:w="1982" w:type="dxa"/>
          </w:tcPr>
          <w:p w14:paraId="2552637C" w14:textId="77777777" w:rsidR="00B72E98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Git/GitHub, VSTS</w:t>
            </w:r>
          </w:p>
          <w:p w14:paraId="64BF4C69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</w:tr>
      <w:tr w:rsidR="00B72E98" w:rsidRPr="004D2A04" w14:paraId="0AD6C891" w14:textId="77777777" w:rsidTr="00346600">
        <w:tc>
          <w:tcPr>
            <w:tcW w:w="1413" w:type="dxa"/>
            <w:vAlign w:val="bottom"/>
          </w:tcPr>
          <w:p w14:paraId="3C2C8048" w14:textId="77777777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ascii="Segoe UI Light" w:eastAsia="Segoe UI Light" w:hAnsi="Segoe UI Light" w:cs="Segoe UI Light"/>
                <w:bCs/>
                <w:color w:val="auto"/>
                <w:lang w:val="es-ES_tradnl"/>
              </w:rPr>
              <w:t>Tools:</w:t>
            </w:r>
          </w:p>
        </w:tc>
        <w:tc>
          <w:tcPr>
            <w:tcW w:w="8074" w:type="dxa"/>
            <w:gridSpan w:val="5"/>
            <w:vAlign w:val="bottom"/>
          </w:tcPr>
          <w:p w14:paraId="12420C19" w14:textId="4B595FE9" w:rsidR="00B72E98" w:rsidRPr="004D2A04" w:rsidRDefault="00B72E9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Visual Studio 2017, SQL Server 2017, VS</w:t>
            </w:r>
            <w:r w:rsidR="00907226">
              <w:rPr>
                <w:rFonts w:eastAsia="Segoe UI Light" w:cs="Segoe UI Light"/>
                <w:color w:val="auto"/>
              </w:rPr>
              <w:t xml:space="preserve"> C</w:t>
            </w:r>
            <w:r w:rsidRPr="004D2A04">
              <w:rPr>
                <w:rFonts w:eastAsia="Segoe UI Light" w:cs="Segoe UI Light"/>
                <w:color w:val="auto"/>
              </w:rPr>
              <w:t>ode, JIRA, Trello, Unity, R</w:t>
            </w:r>
            <w:r w:rsidR="0092515B">
              <w:rPr>
                <w:rFonts w:eastAsia="Segoe UI Light" w:cs="Segoe UI Light"/>
                <w:color w:val="auto"/>
              </w:rPr>
              <w:t xml:space="preserve"> </w:t>
            </w:r>
            <w:r w:rsidRPr="004D2A04">
              <w:rPr>
                <w:rFonts w:eastAsia="Segoe UI Light" w:cs="Segoe UI Light"/>
                <w:color w:val="auto"/>
              </w:rPr>
              <w:t>Studio, Weka</w:t>
            </w:r>
          </w:p>
        </w:tc>
      </w:tr>
      <w:bookmarkEnd w:id="3"/>
    </w:tbl>
    <w:p w14:paraId="0B78C310" w14:textId="77777777" w:rsidR="00B72E98" w:rsidRPr="004D2A04" w:rsidRDefault="00B72E98" w:rsidP="00086242">
      <w:pPr>
        <w:pStyle w:val="Body"/>
        <w:pBdr>
          <w:bottom w:val="single" w:sz="2" w:space="0" w:color="0000FF"/>
        </w:pBdr>
        <w:spacing w:line="240" w:lineRule="auto"/>
        <w:rPr>
          <w:color w:val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069"/>
      </w:tblGrid>
      <w:tr w:rsidR="004D2A04" w:rsidRPr="004D2A04" w14:paraId="50801490" w14:textId="77777777" w:rsidTr="00257DE9">
        <w:tc>
          <w:tcPr>
            <w:tcW w:w="1418" w:type="dxa"/>
          </w:tcPr>
          <w:p w14:paraId="6F5F8B4F" w14:textId="7C6FB103" w:rsidR="006B3BF0" w:rsidRPr="004D2A04" w:rsidRDefault="006B3BF0" w:rsidP="00086242">
            <w:pPr>
              <w:pStyle w:val="Body"/>
              <w:spacing w:after="60" w:line="240" w:lineRule="auto"/>
              <w:rPr>
                <w:rFonts w:ascii="Segoe UI Light" w:eastAsia="Segoe UI Light" w:hAnsi="Segoe UI Light" w:cs="Segoe UI Light"/>
                <w:b/>
                <w:bCs/>
              </w:rPr>
            </w:pPr>
            <w:bookmarkStart w:id="5" w:name="_Hlk503913203"/>
            <w:r w:rsidRPr="000D0484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Education</w:t>
            </w:r>
          </w:p>
        </w:tc>
        <w:tc>
          <w:tcPr>
            <w:tcW w:w="8069" w:type="dxa"/>
          </w:tcPr>
          <w:p w14:paraId="1787225E" w14:textId="77777777" w:rsidR="006B3BF0" w:rsidRPr="004D2A04" w:rsidRDefault="006B3BF0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  <w:lang w:val="it-IT"/>
              </w:rPr>
            </w:pP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  <w:lang w:val="it-IT"/>
              </w:rPr>
              <w:t>Microsoft Student Accelerator, Auckland,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</w:t>
            </w:r>
            <w:r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2015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  <w:lang w:val="it-IT"/>
              </w:rPr>
              <w:t xml:space="preserve"> </w:t>
            </w:r>
          </w:p>
          <w:p w14:paraId="363E1B9C" w14:textId="1B8BC709" w:rsidR="006B3BF0" w:rsidRPr="004D2A04" w:rsidRDefault="0092515B" w:rsidP="00086242">
            <w:pPr>
              <w:pStyle w:val="Body"/>
              <w:spacing w:after="120" w:line="240" w:lineRule="auto"/>
              <w:rPr>
                <w:rFonts w:eastAsia="Segoe UI Light" w:cs="Segoe UI Light"/>
                <w:color w:val="auto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HANU - 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Bachelor's Degree of Languages (English)</w:t>
            </w:r>
            <w:r w:rsidR="00D778C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, Hanoi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,</w:t>
            </w:r>
            <w:r w:rsidR="006B3BF0" w:rsidRPr="004D2A04">
              <w:rPr>
                <w:rFonts w:eastAsia="Segoe UI Light" w:cs="Segoe UI Light"/>
                <w:color w:val="auto"/>
              </w:rPr>
              <w:t xml:space="preserve"> </w:t>
            </w:r>
            <w:r w:rsidR="006B3BF0"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2009 - 2014</w:t>
            </w:r>
          </w:p>
          <w:p w14:paraId="3F704126" w14:textId="4B85D32A" w:rsidR="006B3BF0" w:rsidRPr="004D2A04" w:rsidRDefault="0092515B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HUST - 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Computer Studies</w:t>
            </w: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Diplomas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and Networking</w:t>
            </w: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Certificates</w:t>
            </w:r>
            <w:r w:rsidR="00D778C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, Hanoi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, </w:t>
            </w:r>
            <w:r w:rsidR="006B3BF0"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2008 -2013</w:t>
            </w:r>
          </w:p>
        </w:tc>
      </w:tr>
      <w:bookmarkEnd w:id="5"/>
    </w:tbl>
    <w:p w14:paraId="41FD8B76" w14:textId="663079DE" w:rsidR="00DE03FA" w:rsidRPr="004D2A04" w:rsidRDefault="00DE03FA" w:rsidP="00086242">
      <w:pPr>
        <w:pStyle w:val="Body"/>
        <w:pBdr>
          <w:bottom w:val="single" w:sz="2" w:space="0" w:color="0000FF"/>
        </w:pBdr>
        <w:spacing w:line="240" w:lineRule="auto"/>
        <w:rPr>
          <w:color w:val="auto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3"/>
        <w:gridCol w:w="8069"/>
      </w:tblGrid>
      <w:tr w:rsidR="004D2A04" w:rsidRPr="004D2A04" w14:paraId="14862AB4" w14:textId="77777777" w:rsidTr="00257DE9">
        <w:tc>
          <w:tcPr>
            <w:tcW w:w="1423" w:type="dxa"/>
          </w:tcPr>
          <w:p w14:paraId="749944EB" w14:textId="6CD291C2" w:rsidR="006B3BF0" w:rsidRPr="004D2A04" w:rsidRDefault="006B3BF0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</w:rPr>
            </w:pPr>
            <w:bookmarkStart w:id="6" w:name="_Hlk503913213"/>
            <w:r w:rsidRPr="000D0484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Interests</w:t>
            </w:r>
          </w:p>
        </w:tc>
        <w:tc>
          <w:tcPr>
            <w:tcW w:w="8069" w:type="dxa"/>
          </w:tcPr>
          <w:p w14:paraId="36F5F35E" w14:textId="09A2115F" w:rsidR="00DD33A5" w:rsidRPr="00B72E98" w:rsidRDefault="006B3BF0" w:rsidP="00086242">
            <w:pPr>
              <w:pStyle w:val="Body"/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2C7BB2">
              <w:rPr>
                <w:rFonts w:eastAsia="Segoe UI Light" w:cs="Segoe UI Light"/>
                <w:color w:val="auto"/>
              </w:rPr>
              <w:t>IoT, PC hardware and games. Wing</w:t>
            </w:r>
            <w:r w:rsidR="004D2A04" w:rsidRPr="002C7BB2">
              <w:rPr>
                <w:rFonts w:eastAsia="Segoe UI Light" w:cs="Segoe UI Light"/>
                <w:color w:val="auto"/>
              </w:rPr>
              <w:t xml:space="preserve"> </w:t>
            </w:r>
            <w:proofErr w:type="spellStart"/>
            <w:r w:rsidRPr="002C7BB2">
              <w:rPr>
                <w:rFonts w:eastAsia="Segoe UI Light" w:cs="Segoe UI Light"/>
                <w:color w:val="auto"/>
              </w:rPr>
              <w:t>chun</w:t>
            </w:r>
            <w:proofErr w:type="spellEnd"/>
            <w:r w:rsidRPr="002C7BB2">
              <w:rPr>
                <w:rFonts w:eastAsia="Segoe UI Light" w:cs="Segoe UI Light"/>
                <w:color w:val="auto"/>
              </w:rPr>
              <w:t>, salsa</w:t>
            </w:r>
            <w:r w:rsidR="00BE3A3F">
              <w:rPr>
                <w:rFonts w:eastAsia="Segoe UI Light" w:cs="Segoe UI Light"/>
                <w:color w:val="auto"/>
              </w:rPr>
              <w:t>, football</w:t>
            </w:r>
          </w:p>
        </w:tc>
      </w:tr>
      <w:bookmarkEnd w:id="6"/>
    </w:tbl>
    <w:p w14:paraId="1E59D9B0" w14:textId="77777777" w:rsidR="00DD33A5" w:rsidRDefault="00DD33A5" w:rsidP="00086242">
      <w:pPr>
        <w:spacing w:after="100"/>
        <w:rPr>
          <w:rFonts w:ascii="Segoe UI Light" w:eastAsia="Segoe UI Light" w:hAnsi="Segoe UI Light" w:cs="Segoe UI Light"/>
          <w:b/>
          <w:bCs/>
        </w:rPr>
      </w:pPr>
    </w:p>
    <w:p w14:paraId="32A4CD7B" w14:textId="16F05E2E" w:rsidR="00DE03FA" w:rsidRPr="002C7BB2" w:rsidRDefault="00DD33A5" w:rsidP="00086242">
      <w:pPr>
        <w:spacing w:after="100"/>
        <w:rPr>
          <w:sz w:val="22"/>
        </w:rPr>
      </w:pPr>
      <w:r w:rsidRPr="002C7BB2">
        <w:rPr>
          <w:rFonts w:ascii="Segoe UI Light" w:eastAsia="Segoe UI Light" w:hAnsi="Segoe UI Light" w:cs="Segoe UI Light"/>
          <w:bCs/>
          <w:sz w:val="22"/>
        </w:rPr>
        <w:t xml:space="preserve">New Zealand </w:t>
      </w:r>
      <w:r w:rsidRPr="002C7BB2">
        <w:rPr>
          <w:rFonts w:ascii="Segoe UI Light" w:eastAsia="Segoe UI Light" w:hAnsi="Segoe UI Light" w:cs="Segoe UI Light"/>
          <w:bCs/>
          <w:noProof/>
          <w:sz w:val="22"/>
        </w:rPr>
        <w:t>referees</w:t>
      </w:r>
      <w:r w:rsidRPr="002C7BB2">
        <w:rPr>
          <w:rFonts w:ascii="Segoe UI Light" w:eastAsia="Segoe UI Light" w:hAnsi="Segoe UI Light" w:cs="Segoe UI Light"/>
          <w:bCs/>
          <w:sz w:val="22"/>
        </w:rPr>
        <w:t xml:space="preserve"> are available on request</w:t>
      </w:r>
    </w:p>
    <w:sectPr w:rsidR="00DE03FA" w:rsidRPr="002C7BB2" w:rsidSect="00086242">
      <w:headerReference w:type="default" r:id="rId28"/>
      <w:footerReference w:type="default" r:id="rId29"/>
      <w:pgSz w:w="12240" w:h="15840"/>
      <w:pgMar w:top="851" w:right="1041" w:bottom="426" w:left="1418" w:header="426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37F23F" w14:textId="77777777" w:rsidR="00427E80" w:rsidRDefault="00427E80">
      <w:r>
        <w:separator/>
      </w:r>
    </w:p>
  </w:endnote>
  <w:endnote w:type="continuationSeparator" w:id="0">
    <w:p w14:paraId="3DB5222D" w14:textId="77777777" w:rsidR="00427E80" w:rsidRDefault="00427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D2915" w14:textId="77777777" w:rsidR="00DE03FA" w:rsidRDefault="00DE03FA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0A6C6" w14:textId="77777777" w:rsidR="00427E80" w:rsidRDefault="00427E80">
      <w:r>
        <w:separator/>
      </w:r>
    </w:p>
  </w:footnote>
  <w:footnote w:type="continuationSeparator" w:id="0">
    <w:p w14:paraId="2277E24E" w14:textId="77777777" w:rsidR="00427E80" w:rsidRDefault="00427E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C6287" w14:textId="77777777" w:rsidR="00DE03FA" w:rsidRDefault="00DE03FA">
    <w:pPr>
      <w:pStyle w:val="Header"/>
      <w:rPr>
        <w:rFonts w:ascii="Verdana" w:hAnsi="Verdana"/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Receiver" style="width:12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" o:bullet="t">
        <v:imagedata r:id="rId1" o:title="" cropleft="-2632f" cropright="-1316f"/>
      </v:shape>
    </w:pict>
  </w:numPicBullet>
  <w:numPicBullet w:numPicBulletId="1">
    <w:pict>
      <v:shape id="_x0000_i1031" type="#_x0000_t75" alt="Envelope" style="width:13.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" o:bullet="t">
        <v:imagedata r:id="rId2" o:title="" croptop="-9007f" cropbottom="-7454f"/>
      </v:shape>
    </w:pict>
  </w:numPicBullet>
  <w:abstractNum w:abstractNumId="0" w15:restartNumberingAfterBreak="0">
    <w:nsid w:val="0E0765CB"/>
    <w:multiLevelType w:val="hybridMultilevel"/>
    <w:tmpl w:val="D11A77E6"/>
    <w:styleLink w:val="ImportedStyle3"/>
    <w:lvl w:ilvl="0" w:tplc="28BE6214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6DE8A8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1BE280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BF6AAE2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CE2150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088449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8AEC4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65E7F0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58A33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14871E8"/>
    <w:multiLevelType w:val="hybridMultilevel"/>
    <w:tmpl w:val="D11A77E6"/>
    <w:numStyleLink w:val="ImportedStyle3"/>
  </w:abstractNum>
  <w:abstractNum w:abstractNumId="2" w15:restartNumberingAfterBreak="0">
    <w:nsid w:val="2597517C"/>
    <w:multiLevelType w:val="hybridMultilevel"/>
    <w:tmpl w:val="8DC08290"/>
    <w:styleLink w:val="ImportedStyle5"/>
    <w:lvl w:ilvl="0" w:tplc="752A43A6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04AD18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FFA03C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BCC3A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83ADE7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526348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C6646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9E057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67CFB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2D845DC9"/>
    <w:multiLevelType w:val="hybridMultilevel"/>
    <w:tmpl w:val="AF18CCC4"/>
    <w:lvl w:ilvl="0" w:tplc="7DFA654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9C707A"/>
    <w:multiLevelType w:val="hybridMultilevel"/>
    <w:tmpl w:val="AEB4D656"/>
    <w:numStyleLink w:val="ImportedStyle2"/>
  </w:abstractNum>
  <w:abstractNum w:abstractNumId="5" w15:restartNumberingAfterBreak="0">
    <w:nsid w:val="3D9834BB"/>
    <w:multiLevelType w:val="hybridMultilevel"/>
    <w:tmpl w:val="8DC08290"/>
    <w:numStyleLink w:val="ImportedStyle5"/>
  </w:abstractNum>
  <w:abstractNum w:abstractNumId="6" w15:restartNumberingAfterBreak="0">
    <w:nsid w:val="3F2232BC"/>
    <w:multiLevelType w:val="hybridMultilevel"/>
    <w:tmpl w:val="09402204"/>
    <w:numStyleLink w:val="ImportedStyle4"/>
  </w:abstractNum>
  <w:abstractNum w:abstractNumId="7" w15:restartNumberingAfterBreak="0">
    <w:nsid w:val="41F47265"/>
    <w:multiLevelType w:val="hybridMultilevel"/>
    <w:tmpl w:val="86366A04"/>
    <w:numStyleLink w:val="ImportedStyle1"/>
  </w:abstractNum>
  <w:abstractNum w:abstractNumId="8" w15:restartNumberingAfterBreak="0">
    <w:nsid w:val="42FC0111"/>
    <w:multiLevelType w:val="hybridMultilevel"/>
    <w:tmpl w:val="4A749288"/>
    <w:lvl w:ilvl="0" w:tplc="7DFA654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F">
      <w:start w:val="1"/>
      <w:numFmt w:val="decimal"/>
      <w:lvlText w:val="%2.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8080ACC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6822C16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AA87AE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49268F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34E3082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D302CA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F400B1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435B35A4"/>
    <w:multiLevelType w:val="hybridMultilevel"/>
    <w:tmpl w:val="09402204"/>
    <w:styleLink w:val="ImportedStyle4"/>
    <w:lvl w:ilvl="0" w:tplc="65D2ACFC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562DE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40A18F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3AA1B4C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EBC3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84CFE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E2582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A96A210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C9687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52710CF2"/>
    <w:multiLevelType w:val="hybridMultilevel"/>
    <w:tmpl w:val="9C54F0AE"/>
    <w:lvl w:ilvl="0" w:tplc="7DFA654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772023F"/>
    <w:multiLevelType w:val="hybridMultilevel"/>
    <w:tmpl w:val="AEB4D656"/>
    <w:styleLink w:val="ImportedStyle2"/>
    <w:lvl w:ilvl="0" w:tplc="3456508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5109BB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C4C49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BCCDB9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BDEB91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ABAC4A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D14628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CE48F1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548415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59986934"/>
    <w:multiLevelType w:val="hybridMultilevel"/>
    <w:tmpl w:val="86366A04"/>
    <w:styleLink w:val="ImportedStyle1"/>
    <w:lvl w:ilvl="0" w:tplc="A976BF9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840B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3EE05A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6C45C0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B222B8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D2251F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B5036AE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70C660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98417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4D05124"/>
    <w:multiLevelType w:val="hybridMultilevel"/>
    <w:tmpl w:val="2B607A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8A50DA"/>
    <w:multiLevelType w:val="hybridMultilevel"/>
    <w:tmpl w:val="26EA44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B24A02"/>
    <w:multiLevelType w:val="hybridMultilevel"/>
    <w:tmpl w:val="E716FBA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  <w:lvlOverride w:ilvl="1">
      <w:lvl w:ilvl="1" w:tplc="ACD619CA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 w:themeColor="text1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11"/>
  </w:num>
  <w:num w:numId="4">
    <w:abstractNumId w:val="4"/>
  </w:num>
  <w:num w:numId="5">
    <w:abstractNumId w:val="0"/>
  </w:num>
  <w:num w:numId="6">
    <w:abstractNumId w:val="1"/>
  </w:num>
  <w:num w:numId="7">
    <w:abstractNumId w:val="9"/>
  </w:num>
  <w:num w:numId="8">
    <w:abstractNumId w:val="6"/>
  </w:num>
  <w:num w:numId="9">
    <w:abstractNumId w:val="7"/>
    <w:lvlOverride w:ilvl="0">
      <w:lvl w:ilvl="0" w:tplc="F6A841B2">
        <w:start w:val="1"/>
        <w:numFmt w:val="bullet"/>
        <w:lvlText w:val="▪"/>
        <w:lvlJc w:val="left"/>
        <w:pPr>
          <w:ind w:left="3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CD619CA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020330E">
        <w:start w:val="1"/>
        <w:numFmt w:val="bullet"/>
        <w:lvlText w:val="▪"/>
        <w:lvlJc w:val="left"/>
        <w:pPr>
          <w:ind w:left="18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52811CA">
        <w:start w:val="1"/>
        <w:numFmt w:val="bullet"/>
        <w:lvlText w:val="•"/>
        <w:lvlJc w:val="left"/>
        <w:pPr>
          <w:ind w:left="25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46ABB92">
        <w:start w:val="1"/>
        <w:numFmt w:val="bullet"/>
        <w:lvlText w:val="o"/>
        <w:lvlJc w:val="left"/>
        <w:pPr>
          <w:ind w:left="32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4E5EBBBE">
        <w:start w:val="1"/>
        <w:numFmt w:val="bullet"/>
        <w:lvlText w:val="▪"/>
        <w:lvlJc w:val="left"/>
        <w:pPr>
          <w:ind w:left="39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E62D800">
        <w:start w:val="1"/>
        <w:numFmt w:val="bullet"/>
        <w:lvlText w:val="•"/>
        <w:lvlJc w:val="left"/>
        <w:pPr>
          <w:ind w:left="46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F7BED478">
        <w:start w:val="1"/>
        <w:numFmt w:val="bullet"/>
        <w:lvlText w:val="o"/>
        <w:lvlJc w:val="left"/>
        <w:pPr>
          <w:ind w:left="54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1900044">
        <w:start w:val="1"/>
        <w:numFmt w:val="bullet"/>
        <w:lvlText w:val="▪"/>
        <w:lvlJc w:val="left"/>
        <w:pPr>
          <w:ind w:left="61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2"/>
  </w:num>
  <w:num w:numId="11">
    <w:abstractNumId w:val="5"/>
  </w:num>
  <w:num w:numId="12">
    <w:abstractNumId w:val="7"/>
  </w:num>
  <w:num w:numId="13">
    <w:abstractNumId w:val="3"/>
  </w:num>
  <w:num w:numId="14">
    <w:abstractNumId w:val="8"/>
  </w:num>
  <w:num w:numId="15">
    <w:abstractNumId w:val="10"/>
  </w:num>
  <w:num w:numId="16">
    <w:abstractNumId w:val="15"/>
  </w:num>
  <w:num w:numId="17">
    <w:abstractNumId w:val="13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LK0MDAyMDUxNjBU0lEKTi0uzszPAykwrQUAueXj/CwAAAA="/>
  </w:docVars>
  <w:rsids>
    <w:rsidRoot w:val="00DE03FA"/>
    <w:rsid w:val="000040D9"/>
    <w:rsid w:val="0001232F"/>
    <w:rsid w:val="00014D47"/>
    <w:rsid w:val="0002291C"/>
    <w:rsid w:val="00027141"/>
    <w:rsid w:val="0004560E"/>
    <w:rsid w:val="00052F17"/>
    <w:rsid w:val="00060A41"/>
    <w:rsid w:val="0006545E"/>
    <w:rsid w:val="00076040"/>
    <w:rsid w:val="00083285"/>
    <w:rsid w:val="0008484F"/>
    <w:rsid w:val="00086242"/>
    <w:rsid w:val="00086B2B"/>
    <w:rsid w:val="00090BB1"/>
    <w:rsid w:val="00091895"/>
    <w:rsid w:val="000923BB"/>
    <w:rsid w:val="00095C2D"/>
    <w:rsid w:val="000B1163"/>
    <w:rsid w:val="000C1808"/>
    <w:rsid w:val="000C7F39"/>
    <w:rsid w:val="000D0484"/>
    <w:rsid w:val="000D37A9"/>
    <w:rsid w:val="000D7D06"/>
    <w:rsid w:val="000E1748"/>
    <w:rsid w:val="000E1B67"/>
    <w:rsid w:val="000E5482"/>
    <w:rsid w:val="00105EA9"/>
    <w:rsid w:val="00110445"/>
    <w:rsid w:val="00123606"/>
    <w:rsid w:val="001274C6"/>
    <w:rsid w:val="0014514A"/>
    <w:rsid w:val="00155856"/>
    <w:rsid w:val="001604EB"/>
    <w:rsid w:val="00162F1B"/>
    <w:rsid w:val="0016389E"/>
    <w:rsid w:val="0016734E"/>
    <w:rsid w:val="001727A1"/>
    <w:rsid w:val="001768D3"/>
    <w:rsid w:val="00177770"/>
    <w:rsid w:val="00180336"/>
    <w:rsid w:val="00186C6E"/>
    <w:rsid w:val="00193005"/>
    <w:rsid w:val="00193F8A"/>
    <w:rsid w:val="001A117E"/>
    <w:rsid w:val="001A6FAA"/>
    <w:rsid w:val="001B7EBF"/>
    <w:rsid w:val="001C1895"/>
    <w:rsid w:val="001D16FF"/>
    <w:rsid w:val="001E6122"/>
    <w:rsid w:val="001E67C3"/>
    <w:rsid w:val="001E6F2D"/>
    <w:rsid w:val="001F1C0B"/>
    <w:rsid w:val="001F1D4C"/>
    <w:rsid w:val="001F1F61"/>
    <w:rsid w:val="001F5DA5"/>
    <w:rsid w:val="001F667D"/>
    <w:rsid w:val="00220464"/>
    <w:rsid w:val="00221625"/>
    <w:rsid w:val="00224722"/>
    <w:rsid w:val="002271BF"/>
    <w:rsid w:val="002277D9"/>
    <w:rsid w:val="002321B9"/>
    <w:rsid w:val="002379CD"/>
    <w:rsid w:val="00242007"/>
    <w:rsid w:val="002438B0"/>
    <w:rsid w:val="00244B41"/>
    <w:rsid w:val="002534FA"/>
    <w:rsid w:val="002567F7"/>
    <w:rsid w:val="00257DE9"/>
    <w:rsid w:val="00260A77"/>
    <w:rsid w:val="0028357B"/>
    <w:rsid w:val="0028730B"/>
    <w:rsid w:val="0028795E"/>
    <w:rsid w:val="00294D5A"/>
    <w:rsid w:val="00294F4E"/>
    <w:rsid w:val="00295D9E"/>
    <w:rsid w:val="00295F31"/>
    <w:rsid w:val="00297061"/>
    <w:rsid w:val="002A51A9"/>
    <w:rsid w:val="002A7FA0"/>
    <w:rsid w:val="002B3B5D"/>
    <w:rsid w:val="002C7BB2"/>
    <w:rsid w:val="002D0C5C"/>
    <w:rsid w:val="002E43DC"/>
    <w:rsid w:val="003009ED"/>
    <w:rsid w:val="003066F9"/>
    <w:rsid w:val="00312CCF"/>
    <w:rsid w:val="003135EC"/>
    <w:rsid w:val="0031572F"/>
    <w:rsid w:val="00315A74"/>
    <w:rsid w:val="003264A6"/>
    <w:rsid w:val="00331498"/>
    <w:rsid w:val="00341608"/>
    <w:rsid w:val="00346600"/>
    <w:rsid w:val="0034739F"/>
    <w:rsid w:val="00354253"/>
    <w:rsid w:val="003554A6"/>
    <w:rsid w:val="003561D5"/>
    <w:rsid w:val="003569E2"/>
    <w:rsid w:val="00360E29"/>
    <w:rsid w:val="003646F3"/>
    <w:rsid w:val="00367F84"/>
    <w:rsid w:val="003733C3"/>
    <w:rsid w:val="003750FD"/>
    <w:rsid w:val="00383B71"/>
    <w:rsid w:val="00392F23"/>
    <w:rsid w:val="00394561"/>
    <w:rsid w:val="00395B8A"/>
    <w:rsid w:val="00396434"/>
    <w:rsid w:val="00396FAA"/>
    <w:rsid w:val="003A518B"/>
    <w:rsid w:val="003A75C8"/>
    <w:rsid w:val="003B462D"/>
    <w:rsid w:val="003C04C0"/>
    <w:rsid w:val="003C0B55"/>
    <w:rsid w:val="003C2565"/>
    <w:rsid w:val="003C2BFD"/>
    <w:rsid w:val="003C4BB3"/>
    <w:rsid w:val="003E010E"/>
    <w:rsid w:val="003E09F4"/>
    <w:rsid w:val="003E24AF"/>
    <w:rsid w:val="003F696D"/>
    <w:rsid w:val="00401D4C"/>
    <w:rsid w:val="00403284"/>
    <w:rsid w:val="004074C6"/>
    <w:rsid w:val="0041054C"/>
    <w:rsid w:val="00415E3A"/>
    <w:rsid w:val="00427005"/>
    <w:rsid w:val="00427E80"/>
    <w:rsid w:val="00436443"/>
    <w:rsid w:val="0044182F"/>
    <w:rsid w:val="00445129"/>
    <w:rsid w:val="00450775"/>
    <w:rsid w:val="00461771"/>
    <w:rsid w:val="004710DC"/>
    <w:rsid w:val="00480691"/>
    <w:rsid w:val="00493A0C"/>
    <w:rsid w:val="004968B4"/>
    <w:rsid w:val="00497E15"/>
    <w:rsid w:val="004A1497"/>
    <w:rsid w:val="004A45EE"/>
    <w:rsid w:val="004A4606"/>
    <w:rsid w:val="004B4F75"/>
    <w:rsid w:val="004C5C00"/>
    <w:rsid w:val="004D2A04"/>
    <w:rsid w:val="004D7B08"/>
    <w:rsid w:val="004E2409"/>
    <w:rsid w:val="004E5694"/>
    <w:rsid w:val="004E6681"/>
    <w:rsid w:val="004F2329"/>
    <w:rsid w:val="00532B19"/>
    <w:rsid w:val="0054344A"/>
    <w:rsid w:val="0055164C"/>
    <w:rsid w:val="0055490E"/>
    <w:rsid w:val="00561DFF"/>
    <w:rsid w:val="005673D1"/>
    <w:rsid w:val="00592A60"/>
    <w:rsid w:val="005B49F5"/>
    <w:rsid w:val="005D4673"/>
    <w:rsid w:val="005E0BDA"/>
    <w:rsid w:val="005E0F68"/>
    <w:rsid w:val="005E32F2"/>
    <w:rsid w:val="005E3FA3"/>
    <w:rsid w:val="005E5385"/>
    <w:rsid w:val="005E6D3D"/>
    <w:rsid w:val="005F0110"/>
    <w:rsid w:val="005F11F7"/>
    <w:rsid w:val="005F2886"/>
    <w:rsid w:val="005F3DF8"/>
    <w:rsid w:val="005F5DAE"/>
    <w:rsid w:val="005F6A3C"/>
    <w:rsid w:val="0062369F"/>
    <w:rsid w:val="00630AF4"/>
    <w:rsid w:val="00630AFE"/>
    <w:rsid w:val="00631E2A"/>
    <w:rsid w:val="00636D41"/>
    <w:rsid w:val="0064032E"/>
    <w:rsid w:val="00656EA3"/>
    <w:rsid w:val="0066109E"/>
    <w:rsid w:val="00661ECA"/>
    <w:rsid w:val="00672A25"/>
    <w:rsid w:val="00673160"/>
    <w:rsid w:val="006765A2"/>
    <w:rsid w:val="006847EE"/>
    <w:rsid w:val="00686AE1"/>
    <w:rsid w:val="00691EC2"/>
    <w:rsid w:val="0069519D"/>
    <w:rsid w:val="00695D64"/>
    <w:rsid w:val="006A1986"/>
    <w:rsid w:val="006A540D"/>
    <w:rsid w:val="006A5AAD"/>
    <w:rsid w:val="006A7E3D"/>
    <w:rsid w:val="006B3BF0"/>
    <w:rsid w:val="006B421E"/>
    <w:rsid w:val="006C3F01"/>
    <w:rsid w:val="006D136A"/>
    <w:rsid w:val="006D3AEE"/>
    <w:rsid w:val="006D5E41"/>
    <w:rsid w:val="006E0A24"/>
    <w:rsid w:val="006E4086"/>
    <w:rsid w:val="006E7055"/>
    <w:rsid w:val="006F1E1E"/>
    <w:rsid w:val="006F532B"/>
    <w:rsid w:val="006F69A7"/>
    <w:rsid w:val="00700147"/>
    <w:rsid w:val="0070449B"/>
    <w:rsid w:val="00707B8C"/>
    <w:rsid w:val="0071711E"/>
    <w:rsid w:val="0071761E"/>
    <w:rsid w:val="007206E2"/>
    <w:rsid w:val="00723FE7"/>
    <w:rsid w:val="0072608F"/>
    <w:rsid w:val="00726297"/>
    <w:rsid w:val="00727357"/>
    <w:rsid w:val="0073054A"/>
    <w:rsid w:val="007347B0"/>
    <w:rsid w:val="00753616"/>
    <w:rsid w:val="00761054"/>
    <w:rsid w:val="00761882"/>
    <w:rsid w:val="00781B34"/>
    <w:rsid w:val="0078416B"/>
    <w:rsid w:val="00793450"/>
    <w:rsid w:val="00793D9F"/>
    <w:rsid w:val="007A02B9"/>
    <w:rsid w:val="007A4CC9"/>
    <w:rsid w:val="007B59B7"/>
    <w:rsid w:val="007B7F21"/>
    <w:rsid w:val="007C4A5B"/>
    <w:rsid w:val="007D6A88"/>
    <w:rsid w:val="007E15DA"/>
    <w:rsid w:val="007F37EF"/>
    <w:rsid w:val="007F55F9"/>
    <w:rsid w:val="007F6057"/>
    <w:rsid w:val="0080182E"/>
    <w:rsid w:val="00815F37"/>
    <w:rsid w:val="00833AD9"/>
    <w:rsid w:val="008434A7"/>
    <w:rsid w:val="00843762"/>
    <w:rsid w:val="0085191D"/>
    <w:rsid w:val="00853840"/>
    <w:rsid w:val="0085434A"/>
    <w:rsid w:val="008557E8"/>
    <w:rsid w:val="00866A81"/>
    <w:rsid w:val="008720A9"/>
    <w:rsid w:val="008928D1"/>
    <w:rsid w:val="00893E03"/>
    <w:rsid w:val="008941FC"/>
    <w:rsid w:val="0089576E"/>
    <w:rsid w:val="00895787"/>
    <w:rsid w:val="008A15FB"/>
    <w:rsid w:val="008B0DD0"/>
    <w:rsid w:val="008C248D"/>
    <w:rsid w:val="008E7EFB"/>
    <w:rsid w:val="008F1B6A"/>
    <w:rsid w:val="009008C1"/>
    <w:rsid w:val="00904142"/>
    <w:rsid w:val="00907226"/>
    <w:rsid w:val="00914D87"/>
    <w:rsid w:val="0092126B"/>
    <w:rsid w:val="00924623"/>
    <w:rsid w:val="0092515B"/>
    <w:rsid w:val="00927791"/>
    <w:rsid w:val="00930073"/>
    <w:rsid w:val="00931E14"/>
    <w:rsid w:val="009454D6"/>
    <w:rsid w:val="00950B94"/>
    <w:rsid w:val="00950FB7"/>
    <w:rsid w:val="00954743"/>
    <w:rsid w:val="00955127"/>
    <w:rsid w:val="00961E5E"/>
    <w:rsid w:val="00965A5C"/>
    <w:rsid w:val="009720FF"/>
    <w:rsid w:val="0098085E"/>
    <w:rsid w:val="00982C40"/>
    <w:rsid w:val="0098435A"/>
    <w:rsid w:val="009A2B27"/>
    <w:rsid w:val="009A5439"/>
    <w:rsid w:val="009A5ECE"/>
    <w:rsid w:val="009B0D84"/>
    <w:rsid w:val="009B2961"/>
    <w:rsid w:val="009B6D01"/>
    <w:rsid w:val="009D3FD4"/>
    <w:rsid w:val="009D593E"/>
    <w:rsid w:val="009E18BD"/>
    <w:rsid w:val="009E6CFC"/>
    <w:rsid w:val="009F28A4"/>
    <w:rsid w:val="00A07A16"/>
    <w:rsid w:val="00A305AC"/>
    <w:rsid w:val="00A3127F"/>
    <w:rsid w:val="00A3433E"/>
    <w:rsid w:val="00A52A97"/>
    <w:rsid w:val="00A558F2"/>
    <w:rsid w:val="00A66FFA"/>
    <w:rsid w:val="00A71D1F"/>
    <w:rsid w:val="00A8142F"/>
    <w:rsid w:val="00A83586"/>
    <w:rsid w:val="00A8694F"/>
    <w:rsid w:val="00A873F1"/>
    <w:rsid w:val="00A8786A"/>
    <w:rsid w:val="00A9713D"/>
    <w:rsid w:val="00A971A6"/>
    <w:rsid w:val="00AA2885"/>
    <w:rsid w:val="00AB1B19"/>
    <w:rsid w:val="00AC17A8"/>
    <w:rsid w:val="00AD05F2"/>
    <w:rsid w:val="00AD7E81"/>
    <w:rsid w:val="00AE1D33"/>
    <w:rsid w:val="00AF3C52"/>
    <w:rsid w:val="00AF7CEF"/>
    <w:rsid w:val="00B03A41"/>
    <w:rsid w:val="00B12699"/>
    <w:rsid w:val="00B17411"/>
    <w:rsid w:val="00B20A58"/>
    <w:rsid w:val="00B22585"/>
    <w:rsid w:val="00B25AAB"/>
    <w:rsid w:val="00B266B5"/>
    <w:rsid w:val="00B319AE"/>
    <w:rsid w:val="00B40C21"/>
    <w:rsid w:val="00B42A44"/>
    <w:rsid w:val="00B72E98"/>
    <w:rsid w:val="00B77D45"/>
    <w:rsid w:val="00B83A33"/>
    <w:rsid w:val="00B8771C"/>
    <w:rsid w:val="00B97428"/>
    <w:rsid w:val="00BA0F17"/>
    <w:rsid w:val="00BA153C"/>
    <w:rsid w:val="00BB3086"/>
    <w:rsid w:val="00BB54A7"/>
    <w:rsid w:val="00BB754B"/>
    <w:rsid w:val="00BD20CB"/>
    <w:rsid w:val="00BD450E"/>
    <w:rsid w:val="00BE12E7"/>
    <w:rsid w:val="00BE3A3F"/>
    <w:rsid w:val="00BF4099"/>
    <w:rsid w:val="00BF7E89"/>
    <w:rsid w:val="00C0141D"/>
    <w:rsid w:val="00C07F94"/>
    <w:rsid w:val="00C07FE6"/>
    <w:rsid w:val="00C101D6"/>
    <w:rsid w:val="00C24A8A"/>
    <w:rsid w:val="00C25206"/>
    <w:rsid w:val="00C26612"/>
    <w:rsid w:val="00C26A74"/>
    <w:rsid w:val="00C32924"/>
    <w:rsid w:val="00C34D68"/>
    <w:rsid w:val="00C37501"/>
    <w:rsid w:val="00C4048F"/>
    <w:rsid w:val="00C416D4"/>
    <w:rsid w:val="00C610F6"/>
    <w:rsid w:val="00C614B7"/>
    <w:rsid w:val="00C665BF"/>
    <w:rsid w:val="00C73981"/>
    <w:rsid w:val="00C8759D"/>
    <w:rsid w:val="00C91AEB"/>
    <w:rsid w:val="00C95CA5"/>
    <w:rsid w:val="00CA4D2B"/>
    <w:rsid w:val="00CB2A0D"/>
    <w:rsid w:val="00CB3087"/>
    <w:rsid w:val="00CC34A3"/>
    <w:rsid w:val="00CC75FF"/>
    <w:rsid w:val="00CD1C9B"/>
    <w:rsid w:val="00CD2AA6"/>
    <w:rsid w:val="00CE0A02"/>
    <w:rsid w:val="00CF158F"/>
    <w:rsid w:val="00CF15AF"/>
    <w:rsid w:val="00CF1702"/>
    <w:rsid w:val="00CF1F25"/>
    <w:rsid w:val="00CF4FA3"/>
    <w:rsid w:val="00D02227"/>
    <w:rsid w:val="00D33749"/>
    <w:rsid w:val="00D35D5B"/>
    <w:rsid w:val="00D40782"/>
    <w:rsid w:val="00D46E5E"/>
    <w:rsid w:val="00D57F68"/>
    <w:rsid w:val="00D751F6"/>
    <w:rsid w:val="00D7724E"/>
    <w:rsid w:val="00D778C2"/>
    <w:rsid w:val="00D90367"/>
    <w:rsid w:val="00D95E67"/>
    <w:rsid w:val="00DA239C"/>
    <w:rsid w:val="00DA443F"/>
    <w:rsid w:val="00DA756E"/>
    <w:rsid w:val="00DB3DEF"/>
    <w:rsid w:val="00DB4AE7"/>
    <w:rsid w:val="00DB61AA"/>
    <w:rsid w:val="00DD279D"/>
    <w:rsid w:val="00DD2FC2"/>
    <w:rsid w:val="00DD33A5"/>
    <w:rsid w:val="00DE03FA"/>
    <w:rsid w:val="00DE0E5D"/>
    <w:rsid w:val="00DE2239"/>
    <w:rsid w:val="00DE285A"/>
    <w:rsid w:val="00DF0A37"/>
    <w:rsid w:val="00DF26A2"/>
    <w:rsid w:val="00DF2D86"/>
    <w:rsid w:val="00E061A6"/>
    <w:rsid w:val="00E17A6F"/>
    <w:rsid w:val="00E210ED"/>
    <w:rsid w:val="00E228A8"/>
    <w:rsid w:val="00E260AA"/>
    <w:rsid w:val="00E33BE6"/>
    <w:rsid w:val="00E357D7"/>
    <w:rsid w:val="00E57E43"/>
    <w:rsid w:val="00E62E81"/>
    <w:rsid w:val="00E67C1B"/>
    <w:rsid w:val="00E80CB3"/>
    <w:rsid w:val="00E87060"/>
    <w:rsid w:val="00E922F9"/>
    <w:rsid w:val="00E95F27"/>
    <w:rsid w:val="00E968E6"/>
    <w:rsid w:val="00EB17F1"/>
    <w:rsid w:val="00EB55A4"/>
    <w:rsid w:val="00EB6462"/>
    <w:rsid w:val="00EB7BF2"/>
    <w:rsid w:val="00EC0881"/>
    <w:rsid w:val="00EC1332"/>
    <w:rsid w:val="00ED1AA8"/>
    <w:rsid w:val="00ED5A29"/>
    <w:rsid w:val="00EF16F2"/>
    <w:rsid w:val="00EF3395"/>
    <w:rsid w:val="00EF46F2"/>
    <w:rsid w:val="00F03B0F"/>
    <w:rsid w:val="00F04AA2"/>
    <w:rsid w:val="00F11FD5"/>
    <w:rsid w:val="00F15734"/>
    <w:rsid w:val="00F17C6E"/>
    <w:rsid w:val="00F21A7D"/>
    <w:rsid w:val="00F3210C"/>
    <w:rsid w:val="00F356D2"/>
    <w:rsid w:val="00F4667E"/>
    <w:rsid w:val="00F51A0B"/>
    <w:rsid w:val="00F556BF"/>
    <w:rsid w:val="00F62185"/>
    <w:rsid w:val="00F64AF4"/>
    <w:rsid w:val="00F71F5B"/>
    <w:rsid w:val="00F7639F"/>
    <w:rsid w:val="00F8106B"/>
    <w:rsid w:val="00F851DD"/>
    <w:rsid w:val="00F8675F"/>
    <w:rsid w:val="00F93B47"/>
    <w:rsid w:val="00FA1856"/>
    <w:rsid w:val="00FA3072"/>
    <w:rsid w:val="00FA5FC9"/>
    <w:rsid w:val="00FB1B40"/>
    <w:rsid w:val="00FC1184"/>
    <w:rsid w:val="00FE465A"/>
    <w:rsid w:val="00FF0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ECA3E"/>
  <w15:docId w15:val="{94FE3106-622D-491F-8DB1-913E31BA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Label">
    <w:name w:val="Label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10"/>
      </w:numPr>
    </w:pPr>
  </w:style>
  <w:style w:type="table" w:styleId="TableGrid">
    <w:name w:val="Table Grid"/>
    <w:basedOn w:val="TableNormal"/>
    <w:uiPriority w:val="39"/>
    <w:rsid w:val="002B3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B03A41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3A41"/>
    <w:rPr>
      <w:color w:val="FF00F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5C2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svg"/><Relationship Id="rId18" Type="http://schemas.openxmlformats.org/officeDocument/2006/relationships/hyperlink" Target="http://github.com/tom031" TargetMode="External"/><Relationship Id="rId26" Type="http://schemas.openxmlformats.org/officeDocument/2006/relationships/hyperlink" Target="https://tom031.github.io" TargetMode="External"/><Relationship Id="rId3" Type="http://schemas.openxmlformats.org/officeDocument/2006/relationships/styles" Target="styles.xml"/><Relationship Id="rId21" Type="http://schemas.openxmlformats.org/officeDocument/2006/relationships/hyperlink" Target="http://linkedin.com/in/tomdinhnz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hyperlink" Target="https://dev.alexswift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hyperlink" Target="http://stackoverflow.com/users/6716449/tom031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inkedin.com/in/tomdinhnz" TargetMode="External"/><Relationship Id="rId24" Type="http://schemas.openxmlformats.org/officeDocument/2006/relationships/hyperlink" Target="http://stackoverflow.com/users/6716449/tom031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github.com/tom031" TargetMode="External"/><Relationship Id="rId28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hyperlink" Target="https://tom031.github.io" TargetMode="External"/><Relationship Id="rId22" Type="http://schemas.openxmlformats.org/officeDocument/2006/relationships/hyperlink" Target="https://tom031.github.io" TargetMode="External"/><Relationship Id="rId27" Type="http://schemas.openxmlformats.org/officeDocument/2006/relationships/hyperlink" Target="http://journeycomingsoon.azurewebsites.net/" TargetMode="External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1FB47B-4838-47E3-8DDC-6157DAB9B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5</Words>
  <Characters>219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Dinh</dc:creator>
  <cp:lastModifiedBy>Tom Dinh</cp:lastModifiedBy>
  <cp:revision>2</cp:revision>
  <cp:lastPrinted>2018-01-18T10:02:00Z</cp:lastPrinted>
  <dcterms:created xsi:type="dcterms:W3CDTF">2018-02-08T02:52:00Z</dcterms:created>
  <dcterms:modified xsi:type="dcterms:W3CDTF">2018-02-08T02:52:00Z</dcterms:modified>
</cp:coreProperties>
</file>